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9A90B" w14:textId="6BE32393" w:rsidR="005846DE" w:rsidRDefault="009A444A" w:rsidP="007A36AA">
      <w:pPr>
        <w:pStyle w:val="Title"/>
      </w:pPr>
      <w:r>
        <w:t xml:space="preserve">Movie </w:t>
      </w:r>
      <w:r w:rsidR="007C6B8E">
        <w:t>LINQ</w:t>
      </w:r>
      <w:r>
        <w:t>s</w:t>
      </w:r>
    </w:p>
    <w:p w14:paraId="6D69A90C" w14:textId="3A08E620" w:rsidR="00AB2166" w:rsidRDefault="00417234" w:rsidP="00417234">
      <w:pPr>
        <w:ind w:firstLine="720"/>
      </w:pPr>
      <w:r>
        <w:t>Collections are great for storing multiple instances of a data type, but it’s often the case that we need to filter, manipulate, or analyze this data in bulk. C# includes LINQ (language integrated query) which allows us to query our data much like a database.</w:t>
      </w:r>
    </w:p>
    <w:p w14:paraId="02713292" w14:textId="6894D806" w:rsidR="00417234" w:rsidRDefault="00417234" w:rsidP="00417234">
      <w:pPr>
        <w:ind w:firstLine="720"/>
      </w:pPr>
      <w:r>
        <w:t>For this assignment, you will be supplied with a DLL containing movie data to be analyzed. Using this provided DLL, you will write LINQ statements to answer a series of questions.</w:t>
      </w:r>
    </w:p>
    <w:p w14:paraId="6D69A90D" w14:textId="77777777" w:rsidR="00AB2166" w:rsidRDefault="00AB2166" w:rsidP="007A36AA">
      <w:pPr>
        <w:pStyle w:val="Heading1"/>
      </w:pPr>
      <w:r w:rsidRPr="00AB2166">
        <w:t>Requirements:</w:t>
      </w:r>
    </w:p>
    <w:p w14:paraId="6D69A922" w14:textId="351EE627" w:rsidR="00210B16" w:rsidRDefault="00417234" w:rsidP="00417234">
      <w:pPr>
        <w:pStyle w:val="ListParagraph"/>
        <w:numPr>
          <w:ilvl w:val="0"/>
          <w:numId w:val="4"/>
        </w:numPr>
        <w:spacing w:after="0"/>
      </w:pPr>
      <w:r>
        <w:t>Create a new project (I recommend a console project, but you may use Win Forms or WPF as you wish).</w:t>
      </w:r>
    </w:p>
    <w:p w14:paraId="7D7040FA" w14:textId="491F0AF4" w:rsidR="00417234" w:rsidRDefault="00417234" w:rsidP="00417234">
      <w:pPr>
        <w:pStyle w:val="ListParagraph"/>
        <w:numPr>
          <w:ilvl w:val="0"/>
          <w:numId w:val="4"/>
        </w:numPr>
        <w:spacing w:after="0"/>
      </w:pPr>
      <w:r>
        <w:t>Download and integrate the provided DLL.</w:t>
      </w:r>
    </w:p>
    <w:p w14:paraId="46F3FDF2" w14:textId="2064DF56" w:rsidR="00417234" w:rsidRDefault="00417234" w:rsidP="00417234">
      <w:pPr>
        <w:pStyle w:val="ListParagraph"/>
        <w:numPr>
          <w:ilvl w:val="0"/>
          <w:numId w:val="4"/>
        </w:numPr>
        <w:spacing w:after="0"/>
      </w:pPr>
      <w:r>
        <w:t xml:space="preserve">Using the classes and built-in data from the DLL, write LINQ statements to answer the </w:t>
      </w:r>
      <w:r w:rsidR="00B42B7B">
        <w:t>queries listed below</w:t>
      </w:r>
      <w:r>
        <w:t>.</w:t>
      </w:r>
    </w:p>
    <w:p w14:paraId="2F056081" w14:textId="43FCD2E0" w:rsidR="00B42B7B" w:rsidRDefault="00417234" w:rsidP="00B42B7B">
      <w:pPr>
        <w:pStyle w:val="ListParagraph"/>
        <w:numPr>
          <w:ilvl w:val="1"/>
          <w:numId w:val="4"/>
        </w:numPr>
        <w:spacing w:after="0"/>
      </w:pPr>
      <w:r>
        <w:t>For each que</w:t>
      </w:r>
      <w:r w:rsidR="00B42B7B">
        <w:t>ry</w:t>
      </w:r>
      <w:r>
        <w:t xml:space="preserve">, copy/paste your full LINQ </w:t>
      </w:r>
      <w:r w:rsidR="00B42B7B">
        <w:t>statement(s)</w:t>
      </w:r>
      <w:r>
        <w:t xml:space="preserve"> (and any associated code as needed)</w:t>
      </w:r>
      <w:r w:rsidR="00B42B7B">
        <w:t xml:space="preserve"> as well as the answer result for the query</w:t>
      </w:r>
      <w:r w:rsidR="00E079A3">
        <w:t xml:space="preserve"> into this document</w:t>
      </w:r>
      <w:r w:rsidR="00B42B7B">
        <w:t>.</w:t>
      </w:r>
      <w:r w:rsidR="00E079A3">
        <w:t xml:space="preserve"> Paste your answer beneath the appropriate query, please.</w:t>
      </w:r>
      <w:r w:rsidR="00B42B7B">
        <w:t xml:space="preserve"> </w:t>
      </w:r>
    </w:p>
    <w:p w14:paraId="1D6BCBF4" w14:textId="03A40BF5" w:rsidR="00B42B7B" w:rsidRDefault="00B42B7B" w:rsidP="00B42B7B">
      <w:pPr>
        <w:pStyle w:val="Heading1"/>
      </w:pPr>
      <w:r>
        <w:t>Queries</w:t>
      </w:r>
    </w:p>
    <w:p w14:paraId="39AFF7A5" w14:textId="1FC19340" w:rsidR="00B42B7B" w:rsidRDefault="00B42B7B" w:rsidP="00B42B7B">
      <w:pPr>
        <w:pStyle w:val="ListParagraph"/>
        <w:numPr>
          <w:ilvl w:val="0"/>
          <w:numId w:val="5"/>
        </w:numPr>
      </w:pPr>
      <w:r>
        <w:t>What are the years of the oldest and newest movies in the list?</w:t>
      </w:r>
    </w:p>
    <w:p w14:paraId="603AB612" w14:textId="79DC0DF6" w:rsidR="00103B83" w:rsidRDefault="00C45271" w:rsidP="00103B83">
      <w:pPr>
        <w:pStyle w:val="ListParagraph"/>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new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Aggregate</w:t>
      </w:r>
      <w:proofErr w:type="spellEnd"/>
      <w:proofErr w:type="gramEnd"/>
      <w:r>
        <w:rPr>
          <w:rFonts w:ascii="Consolas" w:hAnsi="Consolas" w:cs="Consolas"/>
          <w:color w:val="000000"/>
          <w:sz w:val="19"/>
          <w:szCs w:val="19"/>
        </w:rPr>
        <w:t>((m1, m2) =&gt; m1.Year &gt; m2.Year ? m1 : m2);</w:t>
      </w:r>
    </w:p>
    <w:p w14:paraId="0A1083FE" w14:textId="33B9BEA6" w:rsidR="00F06E51" w:rsidRDefault="00D0672E" w:rsidP="00103B83">
      <w:pPr>
        <w:pStyle w:val="ListParagraph"/>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old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Aggregate</w:t>
      </w:r>
      <w:proofErr w:type="spellEnd"/>
      <w:proofErr w:type="gramEnd"/>
      <w:r>
        <w:rPr>
          <w:rFonts w:ascii="Consolas" w:hAnsi="Consolas" w:cs="Consolas"/>
          <w:color w:val="000000"/>
          <w:sz w:val="19"/>
          <w:szCs w:val="19"/>
        </w:rPr>
        <w:t>((m1, m2) =&gt; m1.Year &lt; m2.Year ? m1 : m2);</w:t>
      </w:r>
    </w:p>
    <w:p w14:paraId="77D3AD1C" w14:textId="7285688C" w:rsidR="00D22B2A" w:rsidRDefault="000F10B1" w:rsidP="00103B83">
      <w:pPr>
        <w:pStyle w:val="ListParagraph"/>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newestMovie.Title</w:t>
      </w:r>
      <w:proofErr w:type="spellEnd"/>
      <w:r>
        <w:rPr>
          <w:rFonts w:ascii="Consolas" w:hAnsi="Consolas" w:cs="Consolas"/>
          <w:color w:val="000000"/>
          <w:sz w:val="19"/>
          <w:szCs w:val="19"/>
        </w:rPr>
        <w:t>}</w:t>
      </w:r>
      <w:r>
        <w:rPr>
          <w:rFonts w:ascii="Consolas" w:hAnsi="Consolas" w:cs="Consolas"/>
          <w:color w:val="A31515"/>
          <w:sz w:val="19"/>
          <w:szCs w:val="19"/>
        </w:rPr>
        <w:t xml:space="preserve"> released in </w:t>
      </w:r>
      <w:r>
        <w:rPr>
          <w:rFonts w:ascii="Consolas" w:hAnsi="Consolas" w:cs="Consolas"/>
          <w:color w:val="000000"/>
          <w:sz w:val="19"/>
          <w:szCs w:val="19"/>
        </w:rPr>
        <w:t>{</w:t>
      </w:r>
      <w:proofErr w:type="spellStart"/>
      <w:r>
        <w:rPr>
          <w:rFonts w:ascii="Consolas" w:hAnsi="Consolas" w:cs="Consolas"/>
          <w:color w:val="000000"/>
          <w:sz w:val="19"/>
          <w:szCs w:val="19"/>
        </w:rPr>
        <w:t>newestMovie.Year</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08BA48F3" w14:textId="678367E2" w:rsidR="00A83565" w:rsidRDefault="00730C9B" w:rsidP="00103B83">
      <w:pPr>
        <w:pStyle w:val="ListParagraph"/>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sidR="007317E4">
        <w:rPr>
          <w:rFonts w:ascii="Consolas" w:hAnsi="Consolas" w:cs="Consolas"/>
          <w:color w:val="000000"/>
          <w:sz w:val="19"/>
          <w:szCs w:val="19"/>
        </w:rPr>
        <w:t>old</w:t>
      </w:r>
      <w:r>
        <w:rPr>
          <w:rFonts w:ascii="Consolas" w:hAnsi="Consolas" w:cs="Consolas"/>
          <w:color w:val="000000"/>
          <w:sz w:val="19"/>
          <w:szCs w:val="19"/>
        </w:rPr>
        <w:t>estMovie.Title</w:t>
      </w:r>
      <w:proofErr w:type="spellEnd"/>
      <w:r>
        <w:rPr>
          <w:rFonts w:ascii="Consolas" w:hAnsi="Consolas" w:cs="Consolas"/>
          <w:color w:val="000000"/>
          <w:sz w:val="19"/>
          <w:szCs w:val="19"/>
        </w:rPr>
        <w:t>}</w:t>
      </w:r>
      <w:r>
        <w:rPr>
          <w:rFonts w:ascii="Consolas" w:hAnsi="Consolas" w:cs="Consolas"/>
          <w:color w:val="A31515"/>
          <w:sz w:val="19"/>
          <w:szCs w:val="19"/>
        </w:rPr>
        <w:t xml:space="preserve"> released in </w:t>
      </w:r>
      <w:r>
        <w:rPr>
          <w:rFonts w:ascii="Consolas" w:hAnsi="Consolas" w:cs="Consolas"/>
          <w:color w:val="000000"/>
          <w:sz w:val="19"/>
          <w:szCs w:val="19"/>
        </w:rPr>
        <w:t>{</w:t>
      </w:r>
      <w:proofErr w:type="spellStart"/>
      <w:r w:rsidR="00D7055C">
        <w:rPr>
          <w:rFonts w:ascii="Consolas" w:hAnsi="Consolas" w:cs="Consolas"/>
          <w:color w:val="000000"/>
          <w:sz w:val="19"/>
          <w:szCs w:val="19"/>
        </w:rPr>
        <w:t>old</w:t>
      </w:r>
      <w:r>
        <w:rPr>
          <w:rFonts w:ascii="Consolas" w:hAnsi="Consolas" w:cs="Consolas"/>
          <w:color w:val="000000"/>
          <w:sz w:val="19"/>
          <w:szCs w:val="19"/>
        </w:rPr>
        <w:t>estMovie.Year</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22A8F8DE" w14:textId="77777777" w:rsidR="00FA6332" w:rsidRDefault="00FA6332" w:rsidP="00103B83">
      <w:pPr>
        <w:pStyle w:val="ListParagraph"/>
      </w:pPr>
    </w:p>
    <w:p w14:paraId="6AAFAAB2" w14:textId="6E51EC19" w:rsidR="00D22B2A" w:rsidRDefault="002E1C43" w:rsidP="00103B83">
      <w:pPr>
        <w:pStyle w:val="ListParagraph"/>
      </w:pPr>
      <w:r w:rsidRPr="002E1C43">
        <w:t>THE LORD OF THE RINGS: THE FELLOWSHIP OF THE RING released in 2001</w:t>
      </w:r>
    </w:p>
    <w:p w14:paraId="20916EB0" w14:textId="0234200A" w:rsidR="00103A76" w:rsidRDefault="002E33EC" w:rsidP="009E6112">
      <w:pPr>
        <w:pStyle w:val="ListParagraph"/>
      </w:pPr>
      <w:r w:rsidRPr="002E33EC">
        <w:t>INTOLERANCE released in 1916</w:t>
      </w:r>
    </w:p>
    <w:p w14:paraId="24BDE23F" w14:textId="77777777" w:rsidR="00D34014" w:rsidRDefault="00D34014" w:rsidP="009E6112">
      <w:pPr>
        <w:pStyle w:val="ListParagraph"/>
      </w:pPr>
    </w:p>
    <w:p w14:paraId="0D0D788C" w14:textId="4423459A" w:rsidR="00B42B7B" w:rsidRDefault="00B42B7B" w:rsidP="00B42B7B">
      <w:pPr>
        <w:pStyle w:val="ListParagraph"/>
        <w:numPr>
          <w:ilvl w:val="0"/>
          <w:numId w:val="5"/>
        </w:numPr>
      </w:pPr>
      <w:r>
        <w:t>Split the total year range in half. Movies on the lower half are considered “classic” while those on the upper half are considered “new”. How many classic movies are there? How many new movies?</w:t>
      </w:r>
    </w:p>
    <w:p w14:paraId="50938DB9" w14:textId="77777777" w:rsidR="009F3816" w:rsidRDefault="009F3816" w:rsidP="008D0A18">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new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Aggregate</w:t>
      </w:r>
      <w:proofErr w:type="spellEnd"/>
      <w:proofErr w:type="gramEnd"/>
      <w:r>
        <w:rPr>
          <w:rFonts w:ascii="Consolas" w:hAnsi="Consolas" w:cs="Consolas"/>
          <w:color w:val="000000"/>
          <w:sz w:val="19"/>
          <w:szCs w:val="19"/>
        </w:rPr>
        <w:t>((m1, m2) =&gt; m1.Year &gt; m2.Year ? m1 : m2);</w:t>
      </w:r>
    </w:p>
    <w:p w14:paraId="47B0DE8E" w14:textId="7916E2A1" w:rsidR="009F3816" w:rsidRDefault="009F3816" w:rsidP="009F38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old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Aggregate</w:t>
      </w:r>
      <w:proofErr w:type="spellEnd"/>
      <w:proofErr w:type="gramEnd"/>
      <w:r>
        <w:rPr>
          <w:rFonts w:ascii="Consolas" w:hAnsi="Consolas" w:cs="Consolas"/>
          <w:color w:val="000000"/>
          <w:sz w:val="19"/>
          <w:szCs w:val="19"/>
        </w:rPr>
        <w:t>((m1, m2) =&gt; m1.Year &lt; m2.Year ? m1 : m2);</w:t>
      </w:r>
    </w:p>
    <w:p w14:paraId="6756BA16" w14:textId="5582FDE1" w:rsidR="009F3816" w:rsidRDefault="009F3816" w:rsidP="009F38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middleYea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ewestMovie.Yea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oldestMovie.Year</w:t>
      </w:r>
      <w:proofErr w:type="spellEnd"/>
      <w:r>
        <w:rPr>
          <w:rFonts w:ascii="Consolas" w:hAnsi="Consolas" w:cs="Consolas"/>
          <w:color w:val="000000"/>
          <w:sz w:val="19"/>
          <w:szCs w:val="19"/>
        </w:rPr>
        <w:t xml:space="preserve">) / 2) + </w:t>
      </w:r>
      <w:proofErr w:type="spellStart"/>
      <w:r>
        <w:rPr>
          <w:rFonts w:ascii="Consolas" w:hAnsi="Consolas" w:cs="Consolas"/>
          <w:color w:val="000000"/>
          <w:sz w:val="19"/>
          <w:szCs w:val="19"/>
        </w:rPr>
        <w:t>oldestMovie.Year</w:t>
      </w:r>
      <w:proofErr w:type="spellEnd"/>
      <w:r>
        <w:rPr>
          <w:rFonts w:ascii="Consolas" w:hAnsi="Consolas" w:cs="Consolas"/>
          <w:color w:val="000000"/>
          <w:sz w:val="19"/>
          <w:szCs w:val="19"/>
        </w:rPr>
        <w:t>;</w:t>
      </w:r>
    </w:p>
    <w:p w14:paraId="052DC94B" w14:textId="196BCBEA" w:rsidR="009F3816" w:rsidRDefault="009F3816" w:rsidP="009F38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new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Where</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Year</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middleYear</w:t>
      </w:r>
      <w:proofErr w:type="spellEnd"/>
      <w:r>
        <w:rPr>
          <w:rFonts w:ascii="Consolas" w:hAnsi="Consolas" w:cs="Consolas"/>
          <w:color w:val="000000"/>
          <w:sz w:val="19"/>
          <w:szCs w:val="19"/>
        </w:rPr>
        <w:t>);</w:t>
      </w:r>
    </w:p>
    <w:p w14:paraId="2628285C" w14:textId="77777777" w:rsidR="006A69B9" w:rsidRDefault="009F3816" w:rsidP="00B03EF4">
      <w:pPr>
        <w:pStyle w:val="ListParagraph"/>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classic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Where</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Year</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middleYear</w:t>
      </w:r>
      <w:proofErr w:type="spellEnd"/>
      <w:r>
        <w:rPr>
          <w:rFonts w:ascii="Consolas" w:hAnsi="Consolas" w:cs="Consolas"/>
          <w:color w:val="000000"/>
          <w:sz w:val="19"/>
          <w:szCs w:val="19"/>
        </w:rPr>
        <w:t>);</w:t>
      </w:r>
    </w:p>
    <w:p w14:paraId="71548208" w14:textId="7826D50B" w:rsidR="00936227" w:rsidRPr="00B03EF4" w:rsidRDefault="00936227" w:rsidP="00B03EF4">
      <w:pPr>
        <w:pStyle w:val="ListParagraph"/>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newMovies.Count</w:t>
      </w:r>
      <w:proofErr w:type="spellEnd"/>
      <w:r>
        <w:rPr>
          <w:rFonts w:ascii="Consolas" w:hAnsi="Consolas" w:cs="Consolas"/>
          <w:color w:val="000000"/>
          <w:sz w:val="19"/>
          <w:szCs w:val="19"/>
        </w:rPr>
        <w:t>()}</w:t>
      </w:r>
      <w:r>
        <w:rPr>
          <w:rFonts w:ascii="Consolas" w:hAnsi="Consolas" w:cs="Consolas"/>
          <w:color w:val="A31515"/>
          <w:sz w:val="19"/>
          <w:szCs w:val="19"/>
        </w:rPr>
        <w:t xml:space="preserve"> new movies"</w:t>
      </w:r>
      <w:r>
        <w:rPr>
          <w:rFonts w:ascii="Consolas" w:hAnsi="Consolas" w:cs="Consolas"/>
          <w:color w:val="000000"/>
          <w:sz w:val="19"/>
          <w:szCs w:val="19"/>
        </w:rPr>
        <w:t>);</w:t>
      </w:r>
    </w:p>
    <w:p w14:paraId="4739385A" w14:textId="6BA40353" w:rsidR="00A14E8B" w:rsidRDefault="00936227" w:rsidP="00936227">
      <w:pPr>
        <w:pStyle w:val="ListParagraph"/>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classicMovies.Count</w:t>
      </w:r>
      <w:proofErr w:type="spellEnd"/>
      <w:r>
        <w:rPr>
          <w:rFonts w:ascii="Consolas" w:hAnsi="Consolas" w:cs="Consolas"/>
          <w:color w:val="000000"/>
          <w:sz w:val="19"/>
          <w:szCs w:val="19"/>
        </w:rPr>
        <w:t>()}</w:t>
      </w:r>
      <w:r>
        <w:rPr>
          <w:rFonts w:ascii="Consolas" w:hAnsi="Consolas" w:cs="Consolas"/>
          <w:color w:val="A31515"/>
          <w:sz w:val="19"/>
          <w:szCs w:val="19"/>
        </w:rPr>
        <w:t xml:space="preserve"> classic movies"</w:t>
      </w:r>
      <w:r>
        <w:rPr>
          <w:rFonts w:ascii="Consolas" w:hAnsi="Consolas" w:cs="Consolas"/>
          <w:color w:val="000000"/>
          <w:sz w:val="19"/>
          <w:szCs w:val="19"/>
        </w:rPr>
        <w:t>);</w:t>
      </w:r>
    </w:p>
    <w:p w14:paraId="572C29F4" w14:textId="77777777" w:rsidR="0021532F" w:rsidRDefault="0021532F" w:rsidP="00936227">
      <w:pPr>
        <w:pStyle w:val="ListParagraph"/>
      </w:pPr>
    </w:p>
    <w:p w14:paraId="3025E9E7" w14:textId="6E74026B" w:rsidR="00A47F0A" w:rsidRDefault="002E0C02" w:rsidP="009C4901">
      <w:pPr>
        <w:pStyle w:val="ListParagraph"/>
      </w:pPr>
      <w:r w:rsidRPr="002E0C02">
        <w:t>61 new movies</w:t>
      </w:r>
    </w:p>
    <w:p w14:paraId="738DC4B8" w14:textId="6087D270" w:rsidR="002E0C02" w:rsidRDefault="00D937D2" w:rsidP="009C4901">
      <w:pPr>
        <w:pStyle w:val="ListParagraph"/>
      </w:pPr>
      <w:r w:rsidRPr="00D937D2">
        <w:lastRenderedPageBreak/>
        <w:t>39 classic movies</w:t>
      </w:r>
    </w:p>
    <w:p w14:paraId="55A10E8B" w14:textId="4126B982" w:rsidR="004F1601" w:rsidRDefault="004F1601" w:rsidP="009C4901">
      <w:pPr>
        <w:pStyle w:val="ListParagraph"/>
      </w:pPr>
    </w:p>
    <w:p w14:paraId="05A7978E" w14:textId="77777777" w:rsidR="00B5057D" w:rsidRDefault="00B5057D" w:rsidP="009C4901">
      <w:pPr>
        <w:pStyle w:val="ListParagraph"/>
      </w:pPr>
    </w:p>
    <w:p w14:paraId="172ABBF7" w14:textId="33504DE7" w:rsidR="00E079A3" w:rsidRDefault="00E079A3" w:rsidP="00B42B7B">
      <w:pPr>
        <w:pStyle w:val="ListParagraph"/>
        <w:numPr>
          <w:ilvl w:val="0"/>
          <w:numId w:val="5"/>
        </w:numPr>
      </w:pPr>
      <w:r>
        <w:t>Are there more odd years or even years in the list? Show the quantities of both, please.</w:t>
      </w:r>
    </w:p>
    <w:p w14:paraId="7ED4E3B1" w14:textId="77777777" w:rsidR="00553AB7" w:rsidRDefault="00553AB7" w:rsidP="00553AB7">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odd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Where</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Year</w:t>
      </w:r>
      <w:proofErr w:type="spellEnd"/>
      <w:r>
        <w:rPr>
          <w:rFonts w:ascii="Consolas" w:hAnsi="Consolas" w:cs="Consolas"/>
          <w:color w:val="000000"/>
          <w:sz w:val="19"/>
          <w:szCs w:val="19"/>
        </w:rPr>
        <w:t xml:space="preserve"> % 2 == 1);</w:t>
      </w:r>
    </w:p>
    <w:p w14:paraId="2AC96FB6" w14:textId="2323948F" w:rsidR="00FB325F" w:rsidRDefault="00553AB7" w:rsidP="00553AB7">
      <w:pPr>
        <w:pStyle w:val="ListParagraph"/>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even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Where</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Year</w:t>
      </w:r>
      <w:proofErr w:type="spellEnd"/>
      <w:r>
        <w:rPr>
          <w:rFonts w:ascii="Consolas" w:hAnsi="Consolas" w:cs="Consolas"/>
          <w:color w:val="000000"/>
          <w:sz w:val="19"/>
          <w:szCs w:val="19"/>
        </w:rPr>
        <w:t xml:space="preserve"> % 2 == 0);</w:t>
      </w:r>
    </w:p>
    <w:p w14:paraId="4C5FE7E3" w14:textId="0FA5C334" w:rsidR="004D30FE" w:rsidRPr="00B03EF4" w:rsidRDefault="004D30FE" w:rsidP="004D30FE">
      <w:pPr>
        <w:pStyle w:val="ListParagraph"/>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sidR="00EA12C8">
        <w:rPr>
          <w:rFonts w:ascii="Consolas" w:hAnsi="Consolas" w:cs="Consolas"/>
          <w:color w:val="A31515"/>
          <w:sz w:val="19"/>
          <w:szCs w:val="19"/>
        </w:rPr>
        <w:t xml:space="preserve">Even: </w:t>
      </w:r>
      <w:r>
        <w:rPr>
          <w:rFonts w:ascii="Consolas" w:hAnsi="Consolas" w:cs="Consolas"/>
          <w:color w:val="000000"/>
          <w:sz w:val="19"/>
          <w:szCs w:val="19"/>
        </w:rPr>
        <w:t>{</w:t>
      </w:r>
      <w:proofErr w:type="spellStart"/>
      <w:r w:rsidR="00291B1E">
        <w:rPr>
          <w:rFonts w:ascii="Consolas" w:hAnsi="Consolas" w:cs="Consolas"/>
          <w:color w:val="000000"/>
          <w:sz w:val="19"/>
          <w:szCs w:val="19"/>
        </w:rPr>
        <w:t>even</w:t>
      </w:r>
      <w:r>
        <w:rPr>
          <w:rFonts w:ascii="Consolas" w:hAnsi="Consolas" w:cs="Consolas"/>
          <w:color w:val="000000"/>
          <w:sz w:val="19"/>
          <w:szCs w:val="19"/>
        </w:rPr>
        <w:t>Movies.Count</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745045C7" w14:textId="03667D0F" w:rsidR="008D21E5" w:rsidRPr="00B03EF4" w:rsidRDefault="008D21E5" w:rsidP="008D21E5">
      <w:pPr>
        <w:pStyle w:val="ListParagraph"/>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sidR="00EA12C8">
        <w:rPr>
          <w:rFonts w:ascii="Consolas" w:hAnsi="Consolas" w:cs="Consolas"/>
          <w:color w:val="A31515"/>
          <w:sz w:val="19"/>
          <w:szCs w:val="19"/>
        </w:rPr>
        <w:t xml:space="preserve">Odd: </w:t>
      </w:r>
      <w:r>
        <w:rPr>
          <w:rFonts w:ascii="Consolas" w:hAnsi="Consolas" w:cs="Consolas"/>
          <w:color w:val="000000"/>
          <w:sz w:val="19"/>
          <w:szCs w:val="19"/>
        </w:rPr>
        <w:t>{</w:t>
      </w:r>
      <w:proofErr w:type="spellStart"/>
      <w:r w:rsidR="00BB3C57">
        <w:rPr>
          <w:rFonts w:ascii="Consolas" w:hAnsi="Consolas" w:cs="Consolas"/>
          <w:color w:val="000000"/>
          <w:sz w:val="19"/>
          <w:szCs w:val="19"/>
        </w:rPr>
        <w:t>odd</w:t>
      </w:r>
      <w:r>
        <w:rPr>
          <w:rFonts w:ascii="Consolas" w:hAnsi="Consolas" w:cs="Consolas"/>
          <w:color w:val="000000"/>
          <w:sz w:val="19"/>
          <w:szCs w:val="19"/>
        </w:rPr>
        <w:t>Movies.Count</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76C42907" w14:textId="5FEAC382" w:rsidR="00EC679A" w:rsidRDefault="00EC679A" w:rsidP="00FB325F">
      <w:pPr>
        <w:pStyle w:val="ListParagraph"/>
      </w:pPr>
    </w:p>
    <w:p w14:paraId="4C5B3A61" w14:textId="23CAD6DA" w:rsidR="00DD008A" w:rsidRDefault="00DD008A" w:rsidP="00FB325F">
      <w:pPr>
        <w:pStyle w:val="ListParagraph"/>
      </w:pPr>
      <w:r>
        <w:t>Even: 51</w:t>
      </w:r>
    </w:p>
    <w:p w14:paraId="37A11DB9" w14:textId="1108CD2A" w:rsidR="00DD008A" w:rsidRDefault="00A945B1" w:rsidP="00FB325F">
      <w:pPr>
        <w:pStyle w:val="ListParagraph"/>
      </w:pPr>
      <w:r>
        <w:t>Odd: 49</w:t>
      </w:r>
    </w:p>
    <w:p w14:paraId="19B38081" w14:textId="77777777" w:rsidR="00256745" w:rsidRDefault="00256745" w:rsidP="00FB325F">
      <w:pPr>
        <w:pStyle w:val="ListParagraph"/>
      </w:pPr>
    </w:p>
    <w:p w14:paraId="64BBD16E" w14:textId="28F4721B" w:rsidR="00B42B7B" w:rsidRDefault="00B42B7B" w:rsidP="00B42B7B">
      <w:pPr>
        <w:pStyle w:val="ListParagraph"/>
        <w:numPr>
          <w:ilvl w:val="0"/>
          <w:numId w:val="5"/>
        </w:numPr>
      </w:pPr>
      <w:r>
        <w:t xml:space="preserve">Which year contains the most titles? </w:t>
      </w:r>
      <w:r w:rsidR="00E079A3">
        <w:t>What is the quantity</w:t>
      </w:r>
      <w:r>
        <w:t>?</w:t>
      </w:r>
    </w:p>
    <w:p w14:paraId="2A8EE7AF" w14:textId="77777777" w:rsidR="00F86B4E" w:rsidRDefault="00F86B4E" w:rsidP="00F86B4E">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releaseYear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Group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Year</w:t>
      </w:r>
      <w:proofErr w:type="spellEnd"/>
      <w:r>
        <w:rPr>
          <w:rFonts w:ascii="Consolas" w:hAnsi="Consolas" w:cs="Consolas"/>
          <w:color w:val="000000"/>
          <w:sz w:val="19"/>
          <w:szCs w:val="19"/>
        </w:rPr>
        <w:t>);</w:t>
      </w:r>
    </w:p>
    <w:p w14:paraId="4ADC32AB" w14:textId="77777777" w:rsidR="00D851D2" w:rsidRDefault="00F86B4E" w:rsidP="00D851D2">
      <w:pPr>
        <w:pStyle w:val="ListParagraph"/>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bestReleas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eleaseYears.Aggregate</w:t>
      </w:r>
      <w:proofErr w:type="spellEnd"/>
      <w:r>
        <w:rPr>
          <w:rFonts w:ascii="Consolas" w:hAnsi="Consolas" w:cs="Consolas"/>
          <w:color w:val="000000"/>
          <w:sz w:val="19"/>
          <w:szCs w:val="19"/>
        </w:rPr>
        <w:t>((g1, g2) =&gt; g</w:t>
      </w:r>
      <w:proofErr w:type="gramStart"/>
      <w:r>
        <w:rPr>
          <w:rFonts w:ascii="Consolas" w:hAnsi="Consolas" w:cs="Consolas"/>
          <w:color w:val="000000"/>
          <w:sz w:val="19"/>
          <w:szCs w:val="19"/>
        </w:rPr>
        <w:t>1.Count</w:t>
      </w:r>
      <w:proofErr w:type="gramEnd"/>
      <w:r>
        <w:rPr>
          <w:rFonts w:ascii="Consolas" w:hAnsi="Consolas" w:cs="Consolas"/>
          <w:color w:val="000000"/>
          <w:sz w:val="19"/>
          <w:szCs w:val="19"/>
        </w:rPr>
        <w:t>() &gt; g2.Count() ? g1 : g2);</w:t>
      </w:r>
    </w:p>
    <w:p w14:paraId="39E72BA1" w14:textId="705A14C8" w:rsidR="002C75B8" w:rsidRDefault="002C75B8" w:rsidP="00D851D2">
      <w:pPr>
        <w:pStyle w:val="ListParagraph"/>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bestRelease.Key</w:t>
      </w:r>
      <w:proofErr w:type="spellEnd"/>
      <w:r>
        <w:rPr>
          <w:rFonts w:ascii="Consolas" w:hAnsi="Consolas" w:cs="Consolas"/>
          <w:color w:val="000000"/>
          <w:sz w:val="19"/>
          <w:szCs w:val="19"/>
        </w:rPr>
        <w:t>}</w:t>
      </w:r>
      <w:r>
        <w:rPr>
          <w:rFonts w:ascii="Consolas" w:hAnsi="Consolas" w:cs="Consolas"/>
          <w:color w:val="A31515"/>
          <w:sz w:val="19"/>
          <w:szCs w:val="19"/>
        </w:rPr>
        <w:t xml:space="preserve"> with </w:t>
      </w:r>
      <w:r>
        <w:rPr>
          <w:rFonts w:ascii="Consolas" w:hAnsi="Consolas" w:cs="Consolas"/>
          <w:color w:val="000000"/>
          <w:sz w:val="19"/>
          <w:szCs w:val="19"/>
        </w:rPr>
        <w:t>{</w:t>
      </w:r>
      <w:proofErr w:type="spellStart"/>
      <w:r>
        <w:rPr>
          <w:rFonts w:ascii="Consolas" w:hAnsi="Consolas" w:cs="Consolas"/>
          <w:color w:val="000000"/>
          <w:sz w:val="19"/>
          <w:szCs w:val="19"/>
        </w:rPr>
        <w:t>bestRelease.Count</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526CDD88" w14:textId="77777777" w:rsidR="00CD1B12" w:rsidRDefault="00CD1B12" w:rsidP="00F86B4E">
      <w:pPr>
        <w:pStyle w:val="ListParagraph"/>
      </w:pPr>
    </w:p>
    <w:p w14:paraId="272D5C50" w14:textId="13DFB144" w:rsidR="004A0DF5" w:rsidRDefault="00114DCA" w:rsidP="00F86B4E">
      <w:pPr>
        <w:pStyle w:val="ListParagraph"/>
      </w:pPr>
      <w:r>
        <w:t>1976 with 4 movies.</w:t>
      </w:r>
    </w:p>
    <w:p w14:paraId="03F1C6B7" w14:textId="77777777" w:rsidR="00D121EB" w:rsidRDefault="00D121EB" w:rsidP="000D4E07">
      <w:pPr>
        <w:pStyle w:val="ListParagraph"/>
      </w:pPr>
    </w:p>
    <w:p w14:paraId="59B4DC03" w14:textId="55C84D7D" w:rsidR="00B42B7B" w:rsidRDefault="00B42B7B" w:rsidP="00B42B7B">
      <w:pPr>
        <w:pStyle w:val="ListParagraph"/>
        <w:numPr>
          <w:ilvl w:val="0"/>
          <w:numId w:val="5"/>
        </w:numPr>
      </w:pPr>
      <w:r>
        <w:t xml:space="preserve">Which rating shows up the most? </w:t>
      </w:r>
      <w:r w:rsidR="00E079A3">
        <w:t>What is the quantity</w:t>
      </w:r>
      <w:r>
        <w:t>?</w:t>
      </w:r>
    </w:p>
    <w:p w14:paraId="0051A3FC" w14:textId="570C996B" w:rsidR="00C54D7F" w:rsidRDefault="00C54D7F" w:rsidP="00C54D7F">
      <w:pPr>
        <w:pStyle w:val="ListParagraph"/>
      </w:pPr>
    </w:p>
    <w:p w14:paraId="10F8A851" w14:textId="77777777" w:rsidR="005F44A8" w:rsidRDefault="005F44A8" w:rsidP="005F44A8">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ratingsBy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Group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w:t>
      </w:r>
    </w:p>
    <w:p w14:paraId="1966716C" w14:textId="2006CA92" w:rsidR="00C54D7F" w:rsidRDefault="005F44A8" w:rsidP="005F44A8">
      <w:pPr>
        <w:pStyle w:val="ListParagraph"/>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bestRating</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atingsByMovies.Aggregate</w:t>
      </w:r>
      <w:proofErr w:type="spellEnd"/>
      <w:r>
        <w:rPr>
          <w:rFonts w:ascii="Consolas" w:hAnsi="Consolas" w:cs="Consolas"/>
          <w:color w:val="000000"/>
          <w:sz w:val="19"/>
          <w:szCs w:val="19"/>
        </w:rPr>
        <w:t>((m1, m2) =&gt; m</w:t>
      </w:r>
      <w:proofErr w:type="gramStart"/>
      <w:r>
        <w:rPr>
          <w:rFonts w:ascii="Consolas" w:hAnsi="Consolas" w:cs="Consolas"/>
          <w:color w:val="000000"/>
          <w:sz w:val="19"/>
          <w:szCs w:val="19"/>
        </w:rPr>
        <w:t>1.Count</w:t>
      </w:r>
      <w:proofErr w:type="gramEnd"/>
      <w:r>
        <w:rPr>
          <w:rFonts w:ascii="Consolas" w:hAnsi="Consolas" w:cs="Consolas"/>
          <w:color w:val="000000"/>
          <w:sz w:val="19"/>
          <w:szCs w:val="19"/>
        </w:rPr>
        <w:t>() &gt; m2.Count() ? m1 : m2);</w:t>
      </w:r>
    </w:p>
    <w:p w14:paraId="3F9612D7" w14:textId="7B2C55EA" w:rsidR="00DD4E46" w:rsidRDefault="001601FE" w:rsidP="005F44A8">
      <w:pPr>
        <w:pStyle w:val="ListParagraph"/>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bestRating.Count</w:t>
      </w:r>
      <w:proofErr w:type="spellEnd"/>
      <w:r>
        <w:rPr>
          <w:rFonts w:ascii="Consolas" w:hAnsi="Consolas" w:cs="Consolas"/>
          <w:color w:val="000000"/>
          <w:sz w:val="19"/>
          <w:szCs w:val="19"/>
        </w:rPr>
        <w:t>()}</w:t>
      </w:r>
      <w:r>
        <w:rPr>
          <w:rFonts w:ascii="Consolas" w:hAnsi="Consolas" w:cs="Consolas"/>
          <w:color w:val="A31515"/>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bestRating.Key</w:t>
      </w:r>
      <w:proofErr w:type="spellEnd"/>
      <w:r>
        <w:rPr>
          <w:rFonts w:ascii="Consolas" w:hAnsi="Consolas" w:cs="Consolas"/>
          <w:color w:val="000000"/>
          <w:sz w:val="19"/>
          <w:szCs w:val="19"/>
        </w:rPr>
        <w:t>}</w:t>
      </w:r>
      <w:r>
        <w:rPr>
          <w:rFonts w:ascii="Consolas" w:hAnsi="Consolas" w:cs="Consolas"/>
          <w:color w:val="A31515"/>
          <w:sz w:val="19"/>
          <w:szCs w:val="19"/>
        </w:rPr>
        <w:t xml:space="preserve"> movies"</w:t>
      </w:r>
      <w:r>
        <w:rPr>
          <w:rFonts w:ascii="Consolas" w:hAnsi="Consolas" w:cs="Consolas"/>
          <w:color w:val="000000"/>
          <w:sz w:val="19"/>
          <w:szCs w:val="19"/>
        </w:rPr>
        <w:t>);</w:t>
      </w:r>
    </w:p>
    <w:p w14:paraId="6EE8F61B" w14:textId="77777777" w:rsidR="00715332" w:rsidRDefault="00715332" w:rsidP="005F44A8">
      <w:pPr>
        <w:pStyle w:val="ListParagraph"/>
      </w:pPr>
    </w:p>
    <w:p w14:paraId="4E06E92F" w14:textId="0100BA29" w:rsidR="00DD4E46" w:rsidRDefault="00363C4C" w:rsidP="005F44A8">
      <w:pPr>
        <w:pStyle w:val="ListParagraph"/>
      </w:pPr>
      <w:r>
        <w:t xml:space="preserve">32 </w:t>
      </w:r>
      <w:proofErr w:type="spellStart"/>
      <w:r>
        <w:t>NonRated</w:t>
      </w:r>
      <w:proofErr w:type="spellEnd"/>
      <w:r>
        <w:t xml:space="preserve"> movies</w:t>
      </w:r>
    </w:p>
    <w:p w14:paraId="1F811121" w14:textId="77777777" w:rsidR="00C54D7F" w:rsidRDefault="00C54D7F" w:rsidP="00C54D7F">
      <w:pPr>
        <w:pStyle w:val="ListParagraph"/>
      </w:pPr>
    </w:p>
    <w:p w14:paraId="275D2255" w14:textId="67AB952E" w:rsidR="00B42B7B" w:rsidRDefault="00B42B7B" w:rsidP="00B42B7B">
      <w:pPr>
        <w:pStyle w:val="ListParagraph"/>
        <w:numPr>
          <w:ilvl w:val="0"/>
          <w:numId w:val="5"/>
        </w:numPr>
      </w:pPr>
      <w:r>
        <w:t>Which title is the shortest (in character length)? Which is the longest?</w:t>
      </w:r>
      <w:r w:rsidR="00E079A3">
        <w:t xml:space="preserve"> Your answer should be the titles themselves (but no other data).</w:t>
      </w:r>
    </w:p>
    <w:p w14:paraId="3C86F5E1" w14:textId="30369ADA" w:rsidR="00FC7C9D" w:rsidRDefault="00FC7C9D" w:rsidP="008175BC">
      <w:pPr>
        <w:pStyle w:val="ListParagraph"/>
      </w:pPr>
    </w:p>
    <w:p w14:paraId="5147D715" w14:textId="77777777" w:rsidR="00A81CC7" w:rsidRDefault="00C77824" w:rsidP="00A81CC7">
      <w:pPr>
        <w:pStyle w:val="ListParagraph"/>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longest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Aggregate</w:t>
      </w:r>
      <w:proofErr w:type="spellEnd"/>
      <w:proofErr w:type="gramEnd"/>
      <w:r>
        <w:rPr>
          <w:rFonts w:ascii="Consolas" w:hAnsi="Consolas" w:cs="Consolas"/>
          <w:color w:val="000000"/>
          <w:sz w:val="19"/>
          <w:szCs w:val="19"/>
        </w:rPr>
        <w:t>((m1, m2) =&gt; m1.Title.Length &gt; m2.Title.Length ? m1 : m2);</w:t>
      </w:r>
    </w:p>
    <w:p w14:paraId="3887DDE4" w14:textId="77777777" w:rsidR="00F80D1D" w:rsidRDefault="00A81CC7" w:rsidP="00F80D1D">
      <w:pPr>
        <w:pStyle w:val="ListParagraph"/>
        <w:rPr>
          <w:rFonts w:ascii="Consolas" w:hAnsi="Consolas" w:cs="Consolas"/>
          <w:color w:val="000000"/>
          <w:sz w:val="19"/>
          <w:szCs w:val="19"/>
        </w:rPr>
      </w:pPr>
      <w:r>
        <w:rPr>
          <w:rFonts w:ascii="Consolas" w:hAnsi="Consolas" w:cs="Consolas"/>
          <w:color w:val="0000FF"/>
          <w:sz w:val="19"/>
          <w:szCs w:val="19"/>
        </w:rPr>
        <w:t>v</w:t>
      </w:r>
      <w:r w:rsidR="00923932">
        <w:rPr>
          <w:rFonts w:ascii="Consolas" w:hAnsi="Consolas" w:cs="Consolas"/>
          <w:color w:val="0000FF"/>
          <w:sz w:val="19"/>
          <w:szCs w:val="19"/>
        </w:rPr>
        <w:t>ar</w:t>
      </w:r>
      <w:r w:rsidR="00923932">
        <w:rPr>
          <w:rFonts w:ascii="Consolas" w:hAnsi="Consolas" w:cs="Consolas"/>
          <w:color w:val="000000"/>
          <w:sz w:val="19"/>
          <w:szCs w:val="19"/>
        </w:rPr>
        <w:t xml:space="preserve"> </w:t>
      </w:r>
      <w:proofErr w:type="spellStart"/>
      <w:r w:rsidR="00923932">
        <w:rPr>
          <w:rFonts w:ascii="Consolas" w:hAnsi="Consolas" w:cs="Consolas"/>
          <w:color w:val="000000"/>
          <w:sz w:val="19"/>
          <w:szCs w:val="19"/>
        </w:rPr>
        <w:t>shortestMovie</w:t>
      </w:r>
      <w:proofErr w:type="spellEnd"/>
      <w:r w:rsidR="00923932">
        <w:rPr>
          <w:rFonts w:ascii="Consolas" w:hAnsi="Consolas" w:cs="Consolas"/>
          <w:color w:val="000000"/>
          <w:sz w:val="19"/>
          <w:szCs w:val="19"/>
        </w:rPr>
        <w:t xml:space="preserve"> = </w:t>
      </w:r>
      <w:proofErr w:type="spellStart"/>
      <w:proofErr w:type="gramStart"/>
      <w:r w:rsidR="00923932">
        <w:rPr>
          <w:rFonts w:ascii="Consolas" w:hAnsi="Consolas" w:cs="Consolas"/>
          <w:color w:val="000000"/>
          <w:sz w:val="19"/>
          <w:szCs w:val="19"/>
        </w:rPr>
        <w:t>movies.Aggregate</w:t>
      </w:r>
      <w:proofErr w:type="spellEnd"/>
      <w:proofErr w:type="gramEnd"/>
      <w:r w:rsidR="00923932">
        <w:rPr>
          <w:rFonts w:ascii="Consolas" w:hAnsi="Consolas" w:cs="Consolas"/>
          <w:color w:val="000000"/>
          <w:sz w:val="19"/>
          <w:szCs w:val="19"/>
        </w:rPr>
        <w:t>((m1, m2) =&gt; m1.Title.Length &lt; m2.Title.Length ? m1 : m2);</w:t>
      </w:r>
    </w:p>
    <w:p w14:paraId="721A3BD2" w14:textId="4687F38B" w:rsidR="00A74E24" w:rsidRDefault="00A74E24" w:rsidP="00F80D1D">
      <w:pPr>
        <w:pStyle w:val="ListParagraph"/>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longestestMovie.Titl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r w:rsidR="00F80D1D">
        <w:rPr>
          <w:rFonts w:ascii="Consolas" w:hAnsi="Consolas" w:cs="Consolas"/>
          <w:color w:val="000000"/>
          <w:sz w:val="19"/>
          <w:szCs w:val="19"/>
        </w:rPr>
        <w:t>;</w:t>
      </w:r>
    </w:p>
    <w:p w14:paraId="75F70207" w14:textId="61D6E511" w:rsidR="003F21F6" w:rsidRDefault="00A74E24" w:rsidP="00A74E24">
      <w:pPr>
        <w:pStyle w:val="ListParagraph"/>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shortestMovie.Titl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1E534CF1" w14:textId="303FFF67" w:rsidR="00C77824" w:rsidRDefault="00C77824" w:rsidP="008175BC">
      <w:pPr>
        <w:pStyle w:val="ListParagraph"/>
      </w:pPr>
    </w:p>
    <w:p w14:paraId="6756A08C" w14:textId="2EE2B507" w:rsidR="000A17E5" w:rsidRDefault="000A17E5" w:rsidP="000A17E5">
      <w:pPr>
        <w:pStyle w:val="ListParagraph"/>
      </w:pPr>
      <w:r>
        <w:t>THE LORD OF THE RINGS: THE FELLOWSHIP OF THE RING</w:t>
      </w:r>
    </w:p>
    <w:p w14:paraId="2235DAE0" w14:textId="10315D9D" w:rsidR="000E7974" w:rsidRDefault="000A17E5" w:rsidP="000A17E5">
      <w:pPr>
        <w:pStyle w:val="ListParagraph"/>
      </w:pPr>
      <w:r>
        <w:t>JAWS</w:t>
      </w:r>
    </w:p>
    <w:p w14:paraId="503828BE" w14:textId="541173EC" w:rsidR="00BB72A6" w:rsidRDefault="00BB72A6" w:rsidP="008175BC">
      <w:pPr>
        <w:pStyle w:val="ListParagraph"/>
      </w:pPr>
    </w:p>
    <w:p w14:paraId="3C98FB94" w14:textId="77777777" w:rsidR="00310FB8" w:rsidRDefault="00310FB8" w:rsidP="008175BC">
      <w:pPr>
        <w:pStyle w:val="ListParagraph"/>
      </w:pPr>
    </w:p>
    <w:p w14:paraId="62AF8F89" w14:textId="7AAC96E4" w:rsidR="005C5820" w:rsidRDefault="00B42B7B" w:rsidP="00490267">
      <w:pPr>
        <w:pStyle w:val="ListParagraph"/>
        <w:numPr>
          <w:ilvl w:val="0"/>
          <w:numId w:val="5"/>
        </w:numPr>
      </w:pPr>
      <w:r>
        <w:lastRenderedPageBreak/>
        <w:t>Which rating has the widest range in years?</w:t>
      </w:r>
    </w:p>
    <w:p w14:paraId="6D34782B" w14:textId="77777777" w:rsidR="006C6EE0" w:rsidRDefault="006C6EE0" w:rsidP="006C6EE0">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atings = </w:t>
      </w:r>
      <w:proofErr w:type="spellStart"/>
      <w:proofErr w:type="gramStart"/>
      <w:r>
        <w:rPr>
          <w:rFonts w:ascii="Consolas" w:hAnsi="Consolas" w:cs="Consolas"/>
          <w:color w:val="000000"/>
          <w:sz w:val="19"/>
          <w:szCs w:val="19"/>
        </w:rPr>
        <w:t>movies.Group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w:t>
      </w:r>
    </w:p>
    <w:p w14:paraId="10F2FDB0" w14:textId="2DE55BBF"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highestCount</w:t>
      </w:r>
      <w:proofErr w:type="spellEnd"/>
      <w:r>
        <w:rPr>
          <w:rFonts w:ascii="Consolas" w:hAnsi="Consolas" w:cs="Consolas"/>
          <w:color w:val="000000"/>
          <w:sz w:val="19"/>
          <w:szCs w:val="19"/>
        </w:rPr>
        <w:t xml:space="preserve"> = 0;</w:t>
      </w:r>
    </w:p>
    <w:p w14:paraId="54FB0A59" w14:textId="54494ABE"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PAARating</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opularRating</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PAARating.Unknown</w:t>
      </w:r>
      <w:proofErr w:type="spellEnd"/>
      <w:r>
        <w:rPr>
          <w:rFonts w:ascii="Consolas" w:hAnsi="Consolas" w:cs="Consolas"/>
          <w:color w:val="000000"/>
          <w:sz w:val="19"/>
          <w:szCs w:val="19"/>
        </w:rPr>
        <w:t>;</w:t>
      </w:r>
    </w:p>
    <w:p w14:paraId="188DFEA1" w14:textId="77777777" w:rsidR="00F93E18" w:rsidRDefault="00F93E18" w:rsidP="00F93E18">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newestYear</w:t>
      </w:r>
      <w:proofErr w:type="spellEnd"/>
      <w:r>
        <w:rPr>
          <w:rFonts w:ascii="Consolas" w:hAnsi="Consolas" w:cs="Consolas"/>
          <w:color w:val="000000"/>
          <w:sz w:val="19"/>
          <w:szCs w:val="19"/>
        </w:rPr>
        <w:t xml:space="preserve"> = 0;</w:t>
      </w:r>
    </w:p>
    <w:p w14:paraId="1AC54D84" w14:textId="0F650DB2" w:rsidR="00F93E18" w:rsidRDefault="00F93E18" w:rsidP="00F93E1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oldestYear</w:t>
      </w:r>
      <w:proofErr w:type="spellEnd"/>
      <w:r>
        <w:rPr>
          <w:rFonts w:ascii="Consolas" w:hAnsi="Consolas" w:cs="Consolas"/>
          <w:color w:val="000000"/>
          <w:sz w:val="19"/>
          <w:szCs w:val="19"/>
        </w:rPr>
        <w:t xml:space="preserve"> = 0;</w:t>
      </w:r>
    </w:p>
    <w:p w14:paraId="3DC8E820" w14:textId="125E353E"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each</w:t>
      </w:r>
      <w:r>
        <w:rPr>
          <w:rFonts w:ascii="Consolas" w:hAnsi="Consolas" w:cs="Consolas"/>
          <w:color w:val="000000"/>
          <w:sz w:val="19"/>
          <w:szCs w:val="19"/>
        </w:rPr>
        <w:t>( var</w:t>
      </w:r>
      <w:proofErr w:type="gramEnd"/>
      <w:r>
        <w:rPr>
          <w:rFonts w:ascii="Consolas" w:hAnsi="Consolas" w:cs="Consolas"/>
          <w:color w:val="000000"/>
          <w:sz w:val="19"/>
          <w:szCs w:val="19"/>
        </w:rPr>
        <w:t xml:space="preserve"> rating </w:t>
      </w:r>
      <w:r>
        <w:rPr>
          <w:rFonts w:ascii="Consolas" w:hAnsi="Consolas" w:cs="Consolas"/>
          <w:color w:val="0000FF"/>
          <w:sz w:val="19"/>
          <w:szCs w:val="19"/>
        </w:rPr>
        <w:t>in</w:t>
      </w:r>
      <w:r>
        <w:rPr>
          <w:rFonts w:ascii="Consolas" w:hAnsi="Consolas" w:cs="Consolas"/>
          <w:color w:val="000000"/>
          <w:sz w:val="19"/>
          <w:szCs w:val="19"/>
        </w:rPr>
        <w:t xml:space="preserve"> ratings)</w:t>
      </w:r>
    </w:p>
    <w:p w14:paraId="5F7DEDC3" w14:textId="2DB8059E"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173F62" w14:textId="781C8ACB"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8F4009">
        <w:rPr>
          <w:rFonts w:ascii="Consolas" w:hAnsi="Consolas" w:cs="Consolas"/>
          <w:color w:val="000000"/>
          <w:sz w:val="19"/>
          <w:szCs w:val="19"/>
        </w:rPr>
        <w:tab/>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new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ating.Aggregate</w:t>
      </w:r>
      <w:proofErr w:type="spellEnd"/>
      <w:proofErr w:type="gramEnd"/>
      <w:r>
        <w:rPr>
          <w:rFonts w:ascii="Consolas" w:hAnsi="Consolas" w:cs="Consolas"/>
          <w:color w:val="000000"/>
          <w:sz w:val="19"/>
          <w:szCs w:val="19"/>
        </w:rPr>
        <w:t>((m1, m2) =&gt; m1.Year &gt; m2.Year ? m1 : m2);</w:t>
      </w:r>
    </w:p>
    <w:p w14:paraId="7FE781DE" w14:textId="58C95E7E"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EC2311">
        <w:rPr>
          <w:rFonts w:ascii="Consolas" w:hAnsi="Consolas" w:cs="Consolas"/>
          <w:color w:val="000000"/>
          <w:sz w:val="19"/>
          <w:szCs w:val="19"/>
        </w:rPr>
        <w:tab/>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oldestMovie</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ating.Aggregate</w:t>
      </w:r>
      <w:proofErr w:type="spellEnd"/>
      <w:proofErr w:type="gramEnd"/>
      <w:r>
        <w:rPr>
          <w:rFonts w:ascii="Consolas" w:hAnsi="Consolas" w:cs="Consolas"/>
          <w:color w:val="000000"/>
          <w:sz w:val="19"/>
          <w:szCs w:val="19"/>
        </w:rPr>
        <w:t>((m1, m2) =&gt; m1.Year &lt; m2.Year ? m1 : m2);</w:t>
      </w:r>
    </w:p>
    <w:p w14:paraId="6F6E17CF" w14:textId="058BC8A7"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E00F4">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range = </w:t>
      </w:r>
      <w:proofErr w:type="spellStart"/>
      <w:r>
        <w:rPr>
          <w:rFonts w:ascii="Consolas" w:hAnsi="Consolas" w:cs="Consolas"/>
          <w:color w:val="000000"/>
          <w:sz w:val="19"/>
          <w:szCs w:val="19"/>
        </w:rPr>
        <w:t>newestMovie.Yea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oldestMovie.Year</w:t>
      </w:r>
      <w:proofErr w:type="spellEnd"/>
      <w:r>
        <w:rPr>
          <w:rFonts w:ascii="Consolas" w:hAnsi="Consolas" w:cs="Consolas"/>
          <w:color w:val="000000"/>
          <w:sz w:val="19"/>
          <w:szCs w:val="19"/>
        </w:rPr>
        <w:t>;</w:t>
      </w:r>
    </w:p>
    <w:p w14:paraId="6D944B45" w14:textId="1CA3EA4A"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4A523C">
        <w:rPr>
          <w:rFonts w:ascii="Consolas" w:hAnsi="Consolas" w:cs="Consolas"/>
          <w:color w:val="000000"/>
          <w:sz w:val="19"/>
          <w:szCs w:val="19"/>
        </w:rPr>
        <w:tab/>
      </w:r>
      <w:r w:rsidR="004A523C">
        <w:rPr>
          <w:rFonts w:ascii="Consolas" w:hAnsi="Consolas" w:cs="Consolas"/>
          <w:color w:val="000000"/>
          <w:sz w:val="19"/>
          <w:szCs w:val="19"/>
        </w:rPr>
        <w:tab/>
      </w: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 xml:space="preserve">range &gt; </w:t>
      </w:r>
      <w:proofErr w:type="spellStart"/>
      <w:r>
        <w:rPr>
          <w:rFonts w:ascii="Consolas" w:hAnsi="Consolas" w:cs="Consolas"/>
          <w:color w:val="000000"/>
          <w:sz w:val="19"/>
          <w:szCs w:val="19"/>
        </w:rPr>
        <w:t>highestCount</w:t>
      </w:r>
      <w:proofErr w:type="spellEnd"/>
      <w:r>
        <w:rPr>
          <w:rFonts w:ascii="Consolas" w:hAnsi="Consolas" w:cs="Consolas"/>
          <w:color w:val="000000"/>
          <w:sz w:val="19"/>
          <w:szCs w:val="19"/>
        </w:rPr>
        <w:t>)</w:t>
      </w:r>
    </w:p>
    <w:p w14:paraId="6D1885A2" w14:textId="575FCAB6"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4A523C">
        <w:rPr>
          <w:rFonts w:ascii="Consolas" w:hAnsi="Consolas" w:cs="Consolas"/>
          <w:color w:val="000000"/>
          <w:sz w:val="19"/>
          <w:szCs w:val="19"/>
        </w:rPr>
        <w:tab/>
      </w:r>
      <w:r>
        <w:rPr>
          <w:rFonts w:ascii="Consolas" w:hAnsi="Consolas" w:cs="Consolas"/>
          <w:color w:val="000000"/>
          <w:sz w:val="19"/>
          <w:szCs w:val="19"/>
        </w:rPr>
        <w:t>{</w:t>
      </w:r>
    </w:p>
    <w:p w14:paraId="60CB8386" w14:textId="24E3B5FA"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4A523C">
        <w:rPr>
          <w:rFonts w:ascii="Consolas" w:hAnsi="Consolas" w:cs="Consolas"/>
          <w:color w:val="000000"/>
          <w:sz w:val="19"/>
          <w:szCs w:val="19"/>
        </w:rPr>
        <w:tab/>
      </w:r>
      <w:r w:rsidR="004A523C">
        <w:rPr>
          <w:rFonts w:ascii="Consolas" w:hAnsi="Consolas" w:cs="Consolas"/>
          <w:color w:val="000000"/>
          <w:sz w:val="19"/>
          <w:szCs w:val="19"/>
        </w:rPr>
        <w:tab/>
      </w:r>
      <w:proofErr w:type="spellStart"/>
      <w:r>
        <w:rPr>
          <w:rFonts w:ascii="Consolas" w:hAnsi="Consolas" w:cs="Consolas"/>
          <w:color w:val="000000"/>
          <w:sz w:val="19"/>
          <w:szCs w:val="19"/>
        </w:rPr>
        <w:t>highestCount</w:t>
      </w:r>
      <w:proofErr w:type="spellEnd"/>
      <w:r>
        <w:rPr>
          <w:rFonts w:ascii="Consolas" w:hAnsi="Consolas" w:cs="Consolas"/>
          <w:color w:val="000000"/>
          <w:sz w:val="19"/>
          <w:szCs w:val="19"/>
        </w:rPr>
        <w:t xml:space="preserve"> = range;</w:t>
      </w:r>
    </w:p>
    <w:p w14:paraId="7A818644" w14:textId="42FDE3A8"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4A523C">
        <w:rPr>
          <w:rFonts w:ascii="Consolas" w:hAnsi="Consolas" w:cs="Consolas"/>
          <w:color w:val="000000"/>
          <w:sz w:val="19"/>
          <w:szCs w:val="19"/>
        </w:rPr>
        <w:tab/>
      </w:r>
      <w:r w:rsidR="004A523C">
        <w:rPr>
          <w:rFonts w:ascii="Consolas" w:hAnsi="Consolas" w:cs="Consolas"/>
          <w:color w:val="000000"/>
          <w:sz w:val="19"/>
          <w:szCs w:val="19"/>
        </w:rPr>
        <w:tab/>
      </w:r>
      <w:proofErr w:type="spellStart"/>
      <w:r>
        <w:rPr>
          <w:rFonts w:ascii="Consolas" w:hAnsi="Consolas" w:cs="Consolas"/>
          <w:color w:val="000000"/>
          <w:sz w:val="19"/>
          <w:szCs w:val="19"/>
        </w:rPr>
        <w:t>popularRating</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rating.Key</w:t>
      </w:r>
      <w:proofErr w:type="spellEnd"/>
      <w:proofErr w:type="gramEnd"/>
      <w:r>
        <w:rPr>
          <w:rFonts w:ascii="Consolas" w:hAnsi="Consolas" w:cs="Consolas"/>
          <w:color w:val="000000"/>
          <w:sz w:val="19"/>
          <w:szCs w:val="19"/>
        </w:rPr>
        <w:t>;</w:t>
      </w:r>
    </w:p>
    <w:p w14:paraId="3ED6D602" w14:textId="77777777" w:rsidR="008455EA" w:rsidRDefault="008455EA" w:rsidP="008455E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newestYea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ewestMovie.Year</w:t>
      </w:r>
      <w:proofErr w:type="spellEnd"/>
      <w:r>
        <w:rPr>
          <w:rFonts w:ascii="Consolas" w:hAnsi="Consolas" w:cs="Consolas"/>
          <w:color w:val="000000"/>
          <w:sz w:val="19"/>
          <w:szCs w:val="19"/>
        </w:rPr>
        <w:t>;</w:t>
      </w:r>
    </w:p>
    <w:p w14:paraId="21137C99" w14:textId="4B4D8C17" w:rsidR="008455EA" w:rsidRDefault="008455EA" w:rsidP="008455E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1C10DD">
        <w:rPr>
          <w:rFonts w:ascii="Consolas" w:hAnsi="Consolas" w:cs="Consolas"/>
          <w:color w:val="000000"/>
          <w:sz w:val="19"/>
          <w:szCs w:val="19"/>
        </w:rPr>
        <w:tab/>
      </w:r>
      <w:r w:rsidR="001C10DD">
        <w:rPr>
          <w:rFonts w:ascii="Consolas" w:hAnsi="Consolas" w:cs="Consolas"/>
          <w:color w:val="000000"/>
          <w:sz w:val="19"/>
          <w:szCs w:val="19"/>
        </w:rPr>
        <w:tab/>
      </w:r>
      <w:proofErr w:type="spellStart"/>
      <w:r>
        <w:rPr>
          <w:rFonts w:ascii="Consolas" w:hAnsi="Consolas" w:cs="Consolas"/>
          <w:color w:val="000000"/>
          <w:sz w:val="19"/>
          <w:szCs w:val="19"/>
        </w:rPr>
        <w:t>oldestYea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oldestMovie.Year</w:t>
      </w:r>
      <w:proofErr w:type="spellEnd"/>
      <w:r>
        <w:rPr>
          <w:rFonts w:ascii="Consolas" w:hAnsi="Consolas" w:cs="Consolas"/>
          <w:color w:val="000000"/>
          <w:sz w:val="19"/>
          <w:szCs w:val="19"/>
        </w:rPr>
        <w:t>;</w:t>
      </w:r>
    </w:p>
    <w:p w14:paraId="5608CFB2" w14:textId="10F079F1" w:rsidR="006C6EE0" w:rsidRDefault="006C6EE0" w:rsidP="006C6EE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4A523C">
        <w:rPr>
          <w:rFonts w:ascii="Consolas" w:hAnsi="Consolas" w:cs="Consolas"/>
          <w:color w:val="000000"/>
          <w:sz w:val="19"/>
          <w:szCs w:val="19"/>
        </w:rPr>
        <w:tab/>
      </w:r>
      <w:r>
        <w:rPr>
          <w:rFonts w:ascii="Consolas" w:hAnsi="Consolas" w:cs="Consolas"/>
          <w:color w:val="000000"/>
          <w:sz w:val="19"/>
          <w:szCs w:val="19"/>
        </w:rPr>
        <w:t>}</w:t>
      </w:r>
    </w:p>
    <w:p w14:paraId="433C9527" w14:textId="77777777" w:rsidR="00FF51B3" w:rsidRDefault="006C6EE0" w:rsidP="00FF51B3">
      <w:pPr>
        <w:rPr>
          <w:rFonts w:ascii="Consolas" w:hAnsi="Consolas" w:cs="Consolas"/>
          <w:color w:val="000000"/>
          <w:sz w:val="19"/>
          <w:szCs w:val="19"/>
        </w:rPr>
      </w:pPr>
      <w:r w:rsidRPr="00E30CA2">
        <w:rPr>
          <w:rFonts w:ascii="Consolas" w:hAnsi="Consolas" w:cs="Consolas"/>
          <w:color w:val="000000"/>
          <w:sz w:val="19"/>
          <w:szCs w:val="19"/>
        </w:rPr>
        <w:t xml:space="preserve">       </w:t>
      </w:r>
      <w:r w:rsidR="00FF51B3">
        <w:rPr>
          <w:rFonts w:ascii="Consolas" w:hAnsi="Consolas" w:cs="Consolas"/>
          <w:color w:val="000000"/>
          <w:sz w:val="19"/>
          <w:szCs w:val="19"/>
        </w:rPr>
        <w:t>}</w:t>
      </w:r>
    </w:p>
    <w:p w14:paraId="2B948B7C" w14:textId="76BFF9F9" w:rsidR="009F5615" w:rsidRPr="005348F4" w:rsidRDefault="004D3264" w:rsidP="005348F4">
      <w:pPr>
        <w:ind w:left="72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popularRating</w:t>
      </w:r>
      <w:proofErr w:type="spellEnd"/>
      <w:r>
        <w:rPr>
          <w:rFonts w:ascii="Consolas" w:hAnsi="Consolas" w:cs="Consolas"/>
          <w:color w:val="000000"/>
          <w:sz w:val="19"/>
          <w:szCs w:val="19"/>
        </w:rPr>
        <w:t>}</w:t>
      </w:r>
      <w:r>
        <w:rPr>
          <w:rFonts w:ascii="Consolas" w:hAnsi="Consolas" w:cs="Consolas"/>
          <w:color w:val="A31515"/>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oldestYear</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newestYear</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349AEF44" w14:textId="5716CBC6" w:rsidR="00B74372" w:rsidRDefault="00B74372" w:rsidP="00B74372">
      <w:r>
        <w:tab/>
      </w:r>
      <w:r w:rsidR="00BF4EC1">
        <w:t>G</w:t>
      </w:r>
      <w:r w:rsidR="00EE06BB">
        <w:t>:</w:t>
      </w:r>
      <w:r w:rsidR="00BF4EC1">
        <w:t xml:space="preserve"> 1931-1995</w:t>
      </w:r>
    </w:p>
    <w:p w14:paraId="78F69C59" w14:textId="0D592FEF" w:rsidR="00C57E6D" w:rsidRDefault="00E079A3" w:rsidP="00115ED8">
      <w:pPr>
        <w:pStyle w:val="ListParagraph"/>
        <w:numPr>
          <w:ilvl w:val="0"/>
          <w:numId w:val="5"/>
        </w:numPr>
      </w:pPr>
      <w:r>
        <w:t>How many films are in each decade of the total year range?</w:t>
      </w:r>
    </w:p>
    <w:p w14:paraId="2003E127" w14:textId="77777777" w:rsidR="00813C26" w:rsidRDefault="00813C26" w:rsidP="00171845">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decade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GroupBy</w:t>
      </w:r>
      <w:proofErr w:type="spellEnd"/>
      <w:proofErr w:type="gramEnd"/>
      <w:r>
        <w:rPr>
          <w:rFonts w:ascii="Consolas" w:hAnsi="Consolas" w:cs="Consolas"/>
          <w:color w:val="000000"/>
          <w:sz w:val="19"/>
          <w:szCs w:val="19"/>
        </w:rPr>
        <w:t>(movies =&gt; (</w:t>
      </w:r>
      <w:proofErr w:type="spellStart"/>
      <w:r>
        <w:rPr>
          <w:rFonts w:ascii="Consolas" w:hAnsi="Consolas" w:cs="Consolas"/>
          <w:color w:val="000000"/>
          <w:sz w:val="19"/>
          <w:szCs w:val="19"/>
        </w:rPr>
        <w:t>movies.Year</w:t>
      </w:r>
      <w:proofErr w:type="spellEnd"/>
      <w:r>
        <w:rPr>
          <w:rFonts w:ascii="Consolas" w:hAnsi="Consolas" w:cs="Consolas"/>
          <w:color w:val="000000"/>
          <w:sz w:val="19"/>
          <w:szCs w:val="19"/>
        </w:rPr>
        <w:t xml:space="preserve"> / 10) * 10);</w:t>
      </w:r>
    </w:p>
    <w:p w14:paraId="4FE1535C" w14:textId="25960894" w:rsidR="00813C26" w:rsidRDefault="00813C26" w:rsidP="00813C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ecadeMovies</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ecadeMovies.OrderBy</w:t>
      </w:r>
      <w:proofErr w:type="spellEnd"/>
      <w:r>
        <w:rPr>
          <w:rFonts w:ascii="Consolas" w:hAnsi="Consolas" w:cs="Consolas"/>
          <w:color w:val="000000"/>
          <w:sz w:val="19"/>
          <w:szCs w:val="19"/>
        </w:rPr>
        <w:t xml:space="preserve">(decade =&gt; </w:t>
      </w:r>
      <w:proofErr w:type="spellStart"/>
      <w:proofErr w:type="gramStart"/>
      <w:r>
        <w:rPr>
          <w:rFonts w:ascii="Consolas" w:hAnsi="Consolas" w:cs="Consolas"/>
          <w:color w:val="000000"/>
          <w:sz w:val="19"/>
          <w:szCs w:val="19"/>
        </w:rPr>
        <w:t>decade.Key</w:t>
      </w:r>
      <w:proofErr w:type="spellEnd"/>
      <w:proofErr w:type="gramEnd"/>
      <w:r>
        <w:rPr>
          <w:rFonts w:ascii="Consolas" w:hAnsi="Consolas" w:cs="Consolas"/>
          <w:color w:val="000000"/>
          <w:sz w:val="19"/>
          <w:szCs w:val="19"/>
        </w:rPr>
        <w:t>);</w:t>
      </w:r>
    </w:p>
    <w:p w14:paraId="1247C11F" w14:textId="33098A8B" w:rsidR="00813C26" w:rsidRDefault="00813C26" w:rsidP="00813C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each</w:t>
      </w:r>
      <w:r>
        <w:rPr>
          <w:rFonts w:ascii="Consolas" w:hAnsi="Consolas" w:cs="Consolas"/>
          <w:color w:val="000000"/>
          <w:sz w:val="19"/>
          <w:szCs w:val="19"/>
        </w:rPr>
        <w:t>(</w:t>
      </w:r>
      <w:proofErr w:type="gramEnd"/>
      <w:r>
        <w:rPr>
          <w:rFonts w:ascii="Consolas" w:hAnsi="Consolas" w:cs="Consolas"/>
          <w:color w:val="000000"/>
          <w:sz w:val="19"/>
          <w:szCs w:val="19"/>
        </w:rPr>
        <w:t xml:space="preserve">var decad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ecadeMovies</w:t>
      </w:r>
      <w:proofErr w:type="spellEnd"/>
      <w:r>
        <w:rPr>
          <w:rFonts w:ascii="Consolas" w:hAnsi="Consolas" w:cs="Consolas"/>
          <w:color w:val="000000"/>
          <w:sz w:val="19"/>
          <w:szCs w:val="19"/>
        </w:rPr>
        <w:t>)</w:t>
      </w:r>
    </w:p>
    <w:p w14:paraId="65C88DCA" w14:textId="19950EB3" w:rsidR="00813C26" w:rsidRDefault="00813C26" w:rsidP="00813C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F45BD1" w14:textId="7E8CB9FE" w:rsidR="00813C26" w:rsidRDefault="00813C26" w:rsidP="00813C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333BA3">
        <w:rPr>
          <w:rFonts w:ascii="Consolas" w:hAnsi="Consolas" w:cs="Consolas"/>
          <w:color w:val="000000"/>
          <w:sz w:val="19"/>
          <w:szCs w:val="19"/>
        </w:rPr>
        <w:tab/>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proofErr w:type="gramStart"/>
      <w:r>
        <w:rPr>
          <w:rFonts w:ascii="Consolas" w:hAnsi="Consolas" w:cs="Consolas"/>
          <w:color w:val="000000"/>
          <w:sz w:val="19"/>
          <w:szCs w:val="19"/>
        </w:rPr>
        <w:t>decade.Key</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decade.Key</w:t>
      </w:r>
      <w:proofErr w:type="spellEnd"/>
      <w:r>
        <w:rPr>
          <w:rFonts w:ascii="Consolas" w:hAnsi="Consolas" w:cs="Consolas"/>
          <w:color w:val="000000"/>
          <w:sz w:val="19"/>
          <w:szCs w:val="19"/>
        </w:rPr>
        <w:t xml:space="preserve"> + 9}</w:t>
      </w:r>
      <w:r>
        <w:rPr>
          <w:rFonts w:ascii="Consolas" w:hAnsi="Consolas" w:cs="Consolas"/>
          <w:color w:val="A31515"/>
          <w:sz w:val="19"/>
          <w:szCs w:val="19"/>
        </w:rPr>
        <w:t xml:space="preserve"> has </w:t>
      </w:r>
      <w:r>
        <w:rPr>
          <w:rFonts w:ascii="Consolas" w:hAnsi="Consolas" w:cs="Consolas"/>
          <w:color w:val="000000"/>
          <w:sz w:val="19"/>
          <w:szCs w:val="19"/>
        </w:rPr>
        <w:t>{</w:t>
      </w:r>
      <w:proofErr w:type="spellStart"/>
      <w:r>
        <w:rPr>
          <w:rFonts w:ascii="Consolas" w:hAnsi="Consolas" w:cs="Consolas"/>
          <w:color w:val="000000"/>
          <w:sz w:val="19"/>
          <w:szCs w:val="19"/>
        </w:rPr>
        <w:t>decade.Count</w:t>
      </w:r>
      <w:proofErr w:type="spellEnd"/>
      <w:r>
        <w:rPr>
          <w:rFonts w:ascii="Consolas" w:hAnsi="Consolas" w:cs="Consolas"/>
          <w:color w:val="000000"/>
          <w:sz w:val="19"/>
          <w:szCs w:val="19"/>
        </w:rPr>
        <w:t>()}</w:t>
      </w:r>
      <w:r>
        <w:rPr>
          <w:rFonts w:ascii="Consolas" w:hAnsi="Consolas" w:cs="Consolas"/>
          <w:color w:val="A31515"/>
          <w:sz w:val="19"/>
          <w:szCs w:val="19"/>
        </w:rPr>
        <w:t xml:space="preserve"> movies."</w:t>
      </w:r>
      <w:r>
        <w:rPr>
          <w:rFonts w:ascii="Consolas" w:hAnsi="Consolas" w:cs="Consolas"/>
          <w:color w:val="000000"/>
          <w:sz w:val="19"/>
          <w:szCs w:val="19"/>
        </w:rPr>
        <w:t>);</w:t>
      </w:r>
    </w:p>
    <w:p w14:paraId="7A324B4C" w14:textId="11291D48" w:rsidR="00B473DE" w:rsidRDefault="00813C26" w:rsidP="00813C26">
      <w:pPr>
        <w:pStyle w:val="ListParagraph"/>
      </w:pPr>
      <w:r>
        <w:rPr>
          <w:rFonts w:ascii="Consolas" w:hAnsi="Consolas" w:cs="Consolas"/>
          <w:color w:val="000000"/>
          <w:sz w:val="19"/>
          <w:szCs w:val="19"/>
        </w:rPr>
        <w:t>}</w:t>
      </w:r>
    </w:p>
    <w:p w14:paraId="3A3BA736" w14:textId="4C2C7ED2" w:rsidR="004919E9" w:rsidRDefault="004919E9" w:rsidP="00624291">
      <w:pPr>
        <w:pStyle w:val="ListParagraph"/>
      </w:pPr>
    </w:p>
    <w:p w14:paraId="6D223022" w14:textId="77777777" w:rsidR="005D5F17" w:rsidRDefault="005D5F17" w:rsidP="005D5F17">
      <w:pPr>
        <w:pStyle w:val="ListParagraph"/>
      </w:pPr>
      <w:r>
        <w:t>1910-1919 has 1 movies.</w:t>
      </w:r>
    </w:p>
    <w:p w14:paraId="539D7BD1" w14:textId="77777777" w:rsidR="005D5F17" w:rsidRDefault="005D5F17" w:rsidP="005D5F17">
      <w:pPr>
        <w:pStyle w:val="ListParagraph"/>
      </w:pPr>
      <w:r>
        <w:t>1920-1929 has 3 movies.</w:t>
      </w:r>
    </w:p>
    <w:p w14:paraId="5BA3D751" w14:textId="77777777" w:rsidR="005D5F17" w:rsidRDefault="005D5F17" w:rsidP="005D5F17">
      <w:pPr>
        <w:pStyle w:val="ListParagraph"/>
      </w:pPr>
      <w:r>
        <w:t>1930-1939 has 12 movies.</w:t>
      </w:r>
    </w:p>
    <w:p w14:paraId="378828D3" w14:textId="77777777" w:rsidR="005D5F17" w:rsidRDefault="005D5F17" w:rsidP="005D5F17">
      <w:pPr>
        <w:pStyle w:val="ListParagraph"/>
      </w:pPr>
      <w:r>
        <w:t>1940-1949 has 11 movies.</w:t>
      </w:r>
    </w:p>
    <w:p w14:paraId="7D92FDCA" w14:textId="77777777" w:rsidR="005D5F17" w:rsidRDefault="005D5F17" w:rsidP="005D5F17">
      <w:pPr>
        <w:pStyle w:val="ListParagraph"/>
      </w:pPr>
      <w:r>
        <w:t>1950-1959 has 16 movies.</w:t>
      </w:r>
    </w:p>
    <w:p w14:paraId="0B1F381B" w14:textId="77777777" w:rsidR="005D5F17" w:rsidRDefault="005D5F17" w:rsidP="005D5F17">
      <w:pPr>
        <w:pStyle w:val="ListParagraph"/>
      </w:pPr>
      <w:r>
        <w:t>1960-1969 has 17 movies.</w:t>
      </w:r>
    </w:p>
    <w:p w14:paraId="47B811E4" w14:textId="77777777" w:rsidR="005D5F17" w:rsidRDefault="005D5F17" w:rsidP="005D5F17">
      <w:pPr>
        <w:pStyle w:val="ListParagraph"/>
      </w:pPr>
      <w:r>
        <w:t>1970-1979 has 20 movies.</w:t>
      </w:r>
    </w:p>
    <w:p w14:paraId="7B932680" w14:textId="77777777" w:rsidR="005D5F17" w:rsidRDefault="005D5F17" w:rsidP="005D5F17">
      <w:pPr>
        <w:pStyle w:val="ListParagraph"/>
      </w:pPr>
      <w:r>
        <w:t>1980-1989 has 8 movies.</w:t>
      </w:r>
    </w:p>
    <w:p w14:paraId="5738F210" w14:textId="77777777" w:rsidR="005D5F17" w:rsidRDefault="005D5F17" w:rsidP="005D5F17">
      <w:pPr>
        <w:pStyle w:val="ListParagraph"/>
      </w:pPr>
      <w:r>
        <w:t>1990-1999 has 11 movies.</w:t>
      </w:r>
    </w:p>
    <w:p w14:paraId="620A222B" w14:textId="3EAB2981" w:rsidR="002F73F5" w:rsidRDefault="005D5F17" w:rsidP="005D5F17">
      <w:pPr>
        <w:pStyle w:val="ListParagraph"/>
      </w:pPr>
      <w:r>
        <w:t>2000-2009 has 1 movies.</w:t>
      </w:r>
    </w:p>
    <w:p w14:paraId="5D8EC23B" w14:textId="3F09B024" w:rsidR="00B54345" w:rsidRDefault="00B54345" w:rsidP="00624291">
      <w:pPr>
        <w:pStyle w:val="ListParagraph"/>
      </w:pPr>
    </w:p>
    <w:p w14:paraId="71B73B47" w14:textId="66566867" w:rsidR="00F8298A" w:rsidRDefault="00F8298A" w:rsidP="00624291">
      <w:pPr>
        <w:pStyle w:val="ListParagraph"/>
      </w:pPr>
    </w:p>
    <w:p w14:paraId="1BF01DEC" w14:textId="4FA9723D" w:rsidR="004B3992" w:rsidRDefault="004B3992" w:rsidP="00624291">
      <w:pPr>
        <w:pStyle w:val="ListParagraph"/>
      </w:pPr>
    </w:p>
    <w:p w14:paraId="32907B8E" w14:textId="77777777" w:rsidR="001F5FB1" w:rsidRDefault="001F5FB1" w:rsidP="00624291">
      <w:pPr>
        <w:pStyle w:val="ListParagraph"/>
      </w:pPr>
    </w:p>
    <w:p w14:paraId="1DFB493F" w14:textId="3A357364" w:rsidR="001B4AF1" w:rsidRDefault="00E079A3" w:rsidP="00CD3704">
      <w:pPr>
        <w:pStyle w:val="ListParagraph"/>
        <w:numPr>
          <w:ilvl w:val="0"/>
          <w:numId w:val="5"/>
        </w:numPr>
      </w:pPr>
      <w:r>
        <w:lastRenderedPageBreak/>
        <w:t xml:space="preserve">Which ratings in the </w:t>
      </w:r>
      <w:proofErr w:type="spellStart"/>
      <w:r>
        <w:t>MPAARating</w:t>
      </w:r>
      <w:proofErr w:type="spellEnd"/>
      <w:r>
        <w:t xml:space="preserve"> </w:t>
      </w:r>
      <w:proofErr w:type="spellStart"/>
      <w:r>
        <w:t>enum</w:t>
      </w:r>
      <w:proofErr w:type="spellEnd"/>
      <w:r>
        <w:t xml:space="preserve"> are never used?</w:t>
      </w:r>
    </w:p>
    <w:p w14:paraId="40F6C08C" w14:textId="77777777" w:rsidR="00A83237" w:rsidRDefault="00A83237" w:rsidP="00A83237">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ratingsBy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Group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w:t>
      </w:r>
    </w:p>
    <w:p w14:paraId="5545A22F" w14:textId="6BF02681"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st&lt;</w:t>
      </w:r>
      <w:proofErr w:type="spellStart"/>
      <w:r>
        <w:rPr>
          <w:rFonts w:ascii="Consolas" w:hAnsi="Consolas" w:cs="Consolas"/>
          <w:color w:val="000000"/>
          <w:sz w:val="19"/>
          <w:szCs w:val="19"/>
        </w:rPr>
        <w:t>MPAARating</w:t>
      </w:r>
      <w:proofErr w:type="spellEnd"/>
      <w:r>
        <w:rPr>
          <w:rFonts w:ascii="Consolas" w:hAnsi="Consolas" w:cs="Consolas"/>
          <w:color w:val="000000"/>
          <w:sz w:val="19"/>
          <w:szCs w:val="19"/>
        </w:rPr>
        <w:t>&gt; ratings = Enum.GetValues(</w:t>
      </w:r>
      <w:proofErr w:type="gramStart"/>
      <w:r>
        <w:rPr>
          <w:rFonts w:ascii="Consolas" w:hAnsi="Consolas" w:cs="Consolas"/>
          <w:color w:val="0000FF"/>
          <w:sz w:val="19"/>
          <w:szCs w:val="19"/>
        </w:rPr>
        <w:t>typeof</w:t>
      </w:r>
      <w:r>
        <w:rPr>
          <w:rFonts w:ascii="Consolas" w:hAnsi="Consolas" w:cs="Consolas"/>
          <w:color w:val="000000"/>
          <w:sz w:val="19"/>
          <w:szCs w:val="19"/>
        </w:rPr>
        <w:t>(</w:t>
      </w:r>
      <w:proofErr w:type="gramEnd"/>
      <w:r>
        <w:rPr>
          <w:rFonts w:ascii="Consolas" w:hAnsi="Consolas" w:cs="Consolas"/>
          <w:color w:val="000000"/>
          <w:sz w:val="19"/>
          <w:szCs w:val="19"/>
        </w:rPr>
        <w:t>MPAARating)).Cast&lt;MPAARating&gt;().ToList&lt;MPAARating&gt;();</w:t>
      </w:r>
    </w:p>
    <w:p w14:paraId="6B6BD16B" w14:textId="77777777"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24DE8BD" w14:textId="52D5A507"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var rating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ratingsByMovies</w:t>
      </w:r>
      <w:proofErr w:type="spellEnd"/>
      <w:r>
        <w:rPr>
          <w:rFonts w:ascii="Consolas" w:hAnsi="Consolas" w:cs="Consolas"/>
          <w:color w:val="000000"/>
          <w:sz w:val="19"/>
          <w:szCs w:val="19"/>
        </w:rPr>
        <w:t>)</w:t>
      </w:r>
    </w:p>
    <w:p w14:paraId="21E65FAC" w14:textId="19A4F4F1"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DF10820" w14:textId="5AF6444D"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1972A2">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atings.Contains</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rating.Key</w:t>
      </w:r>
      <w:proofErr w:type="spellEnd"/>
      <w:r>
        <w:rPr>
          <w:rFonts w:ascii="Consolas" w:hAnsi="Consolas" w:cs="Consolas"/>
          <w:color w:val="000000"/>
          <w:sz w:val="19"/>
          <w:szCs w:val="19"/>
        </w:rPr>
        <w:t>))</w:t>
      </w:r>
    </w:p>
    <w:p w14:paraId="42D187C5" w14:textId="0B406D12"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B5269BA" w14:textId="6723CEDE"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1972A2">
        <w:rPr>
          <w:rFonts w:ascii="Consolas" w:hAnsi="Consolas" w:cs="Consolas"/>
          <w:color w:val="000000"/>
          <w:sz w:val="19"/>
          <w:szCs w:val="19"/>
        </w:rPr>
        <w:tab/>
      </w:r>
      <w:proofErr w:type="spellStart"/>
      <w:proofErr w:type="gramStart"/>
      <w:r>
        <w:rPr>
          <w:rFonts w:ascii="Consolas" w:hAnsi="Consolas" w:cs="Consolas"/>
          <w:color w:val="000000"/>
          <w:sz w:val="19"/>
          <w:szCs w:val="19"/>
        </w:rPr>
        <w:t>ratings.Remove</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rating.Key</w:t>
      </w:r>
      <w:proofErr w:type="spellEnd"/>
      <w:r>
        <w:rPr>
          <w:rFonts w:ascii="Consolas" w:hAnsi="Consolas" w:cs="Consolas"/>
          <w:color w:val="000000"/>
          <w:sz w:val="19"/>
          <w:szCs w:val="19"/>
        </w:rPr>
        <w:t>);</w:t>
      </w:r>
    </w:p>
    <w:p w14:paraId="23AF0A9E" w14:textId="71BB4F6A" w:rsidR="00A83237" w:rsidRDefault="00A83237" w:rsidP="00A8323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F69DAE" w14:textId="5AB62231" w:rsidR="00A83237" w:rsidRDefault="00A83237" w:rsidP="009B1E6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89495B" w14:textId="34588031" w:rsidR="00215721" w:rsidRDefault="00A83237" w:rsidP="00A83237">
      <w:pPr>
        <w:pStyle w:val="ListParagraph"/>
        <w:rPr>
          <w:rFonts w:ascii="Consolas" w:hAnsi="Consolas" w:cs="Consolas"/>
          <w:color w:val="000000"/>
          <w:sz w:val="19"/>
          <w:szCs w:val="19"/>
        </w:rPr>
      </w:pPr>
      <w:proofErr w:type="spellStart"/>
      <w:proofErr w:type="gramStart"/>
      <w:r>
        <w:rPr>
          <w:rFonts w:ascii="Consolas" w:hAnsi="Consolas" w:cs="Consolas"/>
          <w:color w:val="000000"/>
          <w:sz w:val="19"/>
          <w:szCs w:val="19"/>
        </w:rPr>
        <w:t>ratings.Print</w:t>
      </w:r>
      <w:proofErr w:type="spellEnd"/>
      <w:proofErr w:type="gramEnd"/>
      <w:r>
        <w:rPr>
          <w:rFonts w:ascii="Consolas" w:hAnsi="Consolas" w:cs="Consolas"/>
          <w:color w:val="000000"/>
          <w:sz w:val="19"/>
          <w:szCs w:val="19"/>
        </w:rPr>
        <w:t>();</w:t>
      </w:r>
    </w:p>
    <w:p w14:paraId="423AB204" w14:textId="139E285E" w:rsidR="001E0FC9" w:rsidRDefault="001E0FC9" w:rsidP="00A83237">
      <w:pPr>
        <w:pStyle w:val="ListParagraph"/>
      </w:pPr>
    </w:p>
    <w:p w14:paraId="357F6209" w14:textId="209FA7A0" w:rsidR="00C4575B" w:rsidRDefault="009636B5" w:rsidP="00A83237">
      <w:pPr>
        <w:pStyle w:val="ListParagraph"/>
      </w:pPr>
      <w:r w:rsidRPr="009636B5">
        <w:t>Unknown, NC17, Unrated</w:t>
      </w:r>
    </w:p>
    <w:p w14:paraId="650253C5" w14:textId="77777777" w:rsidR="00215721" w:rsidRDefault="00215721" w:rsidP="001B4AF1">
      <w:pPr>
        <w:pStyle w:val="ListParagraph"/>
      </w:pPr>
    </w:p>
    <w:p w14:paraId="29884DA7" w14:textId="5260576C" w:rsidR="003D64E3" w:rsidRDefault="00E079A3" w:rsidP="00336765">
      <w:pPr>
        <w:pStyle w:val="ListParagraph"/>
        <w:numPr>
          <w:ilvl w:val="0"/>
          <w:numId w:val="5"/>
        </w:numPr>
      </w:pPr>
      <w:r>
        <w:t xml:space="preserve">Display all films, first by rating (lowest to highest </w:t>
      </w:r>
      <w:proofErr w:type="spellStart"/>
      <w:r>
        <w:t>enum</w:t>
      </w:r>
      <w:proofErr w:type="spellEnd"/>
      <w:r>
        <w:t xml:space="preserve"> value), then by title (alphabetically ascending).</w:t>
      </w:r>
    </w:p>
    <w:p w14:paraId="73212035" w14:textId="77777777" w:rsidR="00D7540A" w:rsidRDefault="00D7540A" w:rsidP="00D7540A">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ratings = </w:t>
      </w:r>
      <w:proofErr w:type="spellStart"/>
      <w:proofErr w:type="gramStart"/>
      <w:r>
        <w:rPr>
          <w:rFonts w:ascii="Consolas" w:hAnsi="Consolas" w:cs="Consolas"/>
          <w:color w:val="000000"/>
          <w:sz w:val="19"/>
          <w:szCs w:val="19"/>
        </w:rPr>
        <w:t>movies.Group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w:t>
      </w:r>
    </w:p>
    <w:p w14:paraId="58DD79DA" w14:textId="168D7531"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tings = </w:t>
      </w:r>
      <w:proofErr w:type="spellStart"/>
      <w:proofErr w:type="gramStart"/>
      <w:r>
        <w:rPr>
          <w:rFonts w:ascii="Consolas" w:hAnsi="Consolas" w:cs="Consolas"/>
          <w:color w:val="000000"/>
          <w:sz w:val="19"/>
          <w:szCs w:val="19"/>
        </w:rPr>
        <w:t>ratings.Order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Key</w:t>
      </w:r>
      <w:proofErr w:type="spellEnd"/>
      <w:r>
        <w:rPr>
          <w:rFonts w:ascii="Consolas" w:hAnsi="Consolas" w:cs="Consolas"/>
          <w:color w:val="000000"/>
          <w:sz w:val="19"/>
          <w:szCs w:val="19"/>
        </w:rPr>
        <w:t>);</w:t>
      </w:r>
    </w:p>
    <w:p w14:paraId="43988FEA" w14:textId="1083406D"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each</w:t>
      </w:r>
      <w:r>
        <w:rPr>
          <w:rFonts w:ascii="Consolas" w:hAnsi="Consolas" w:cs="Consolas"/>
          <w:color w:val="000000"/>
          <w:sz w:val="19"/>
          <w:szCs w:val="19"/>
        </w:rPr>
        <w:t>(</w:t>
      </w:r>
      <w:proofErr w:type="gramEnd"/>
      <w:r>
        <w:rPr>
          <w:rFonts w:ascii="Consolas" w:hAnsi="Consolas" w:cs="Consolas"/>
          <w:color w:val="000000"/>
          <w:sz w:val="19"/>
          <w:szCs w:val="19"/>
        </w:rPr>
        <w:t xml:space="preserve">var rating </w:t>
      </w:r>
      <w:r>
        <w:rPr>
          <w:rFonts w:ascii="Consolas" w:hAnsi="Consolas" w:cs="Consolas"/>
          <w:color w:val="0000FF"/>
          <w:sz w:val="19"/>
          <w:szCs w:val="19"/>
        </w:rPr>
        <w:t>in</w:t>
      </w:r>
      <w:r>
        <w:rPr>
          <w:rFonts w:ascii="Consolas" w:hAnsi="Consolas" w:cs="Consolas"/>
          <w:color w:val="000000"/>
          <w:sz w:val="19"/>
          <w:szCs w:val="19"/>
        </w:rPr>
        <w:t xml:space="preserve"> ratings)</w:t>
      </w:r>
    </w:p>
    <w:p w14:paraId="4ED5D72D" w14:textId="35D1195C"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ACCB03" w14:textId="125FE5E1"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011A58">
        <w:rPr>
          <w:rFonts w:ascii="Consolas" w:hAnsi="Consolas" w:cs="Consolas"/>
          <w:color w:val="000000"/>
          <w:sz w:val="19"/>
          <w:szCs w:val="19"/>
        </w:rPr>
        <w:tab/>
      </w:r>
      <w:r>
        <w:rPr>
          <w:rFonts w:ascii="Consolas" w:hAnsi="Consolas" w:cs="Consolas"/>
          <w:color w:val="0000FF"/>
          <w:sz w:val="19"/>
          <w:szCs w:val="19"/>
        </w:rPr>
        <w:t>var</w:t>
      </w:r>
      <w:r>
        <w:rPr>
          <w:rFonts w:ascii="Consolas" w:hAnsi="Consolas" w:cs="Consolas"/>
          <w:color w:val="000000"/>
          <w:sz w:val="19"/>
          <w:szCs w:val="19"/>
        </w:rPr>
        <w:t xml:space="preserve"> titles = </w:t>
      </w:r>
      <w:proofErr w:type="spellStart"/>
      <w:proofErr w:type="gramStart"/>
      <w:r>
        <w:rPr>
          <w:rFonts w:ascii="Consolas" w:hAnsi="Consolas" w:cs="Consolas"/>
          <w:color w:val="000000"/>
          <w:sz w:val="19"/>
          <w:szCs w:val="19"/>
        </w:rPr>
        <w:t>rating.Order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Title</w:t>
      </w:r>
      <w:proofErr w:type="spellEnd"/>
      <w:r>
        <w:rPr>
          <w:rFonts w:ascii="Consolas" w:hAnsi="Consolas" w:cs="Consolas"/>
          <w:color w:val="000000"/>
          <w:sz w:val="19"/>
          <w:szCs w:val="19"/>
        </w:rPr>
        <w:t>);</w:t>
      </w:r>
    </w:p>
    <w:p w14:paraId="0BF520FD" w14:textId="750166B3"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each</w:t>
      </w:r>
      <w:r>
        <w:rPr>
          <w:rFonts w:ascii="Consolas" w:hAnsi="Consolas" w:cs="Consolas"/>
          <w:color w:val="000000"/>
          <w:sz w:val="19"/>
          <w:szCs w:val="19"/>
        </w:rPr>
        <w:t>(</w:t>
      </w:r>
      <w:proofErr w:type="gramEnd"/>
      <w:r>
        <w:rPr>
          <w:rFonts w:ascii="Consolas" w:hAnsi="Consolas" w:cs="Consolas"/>
          <w:color w:val="000000"/>
          <w:sz w:val="19"/>
          <w:szCs w:val="19"/>
        </w:rPr>
        <w:t xml:space="preserve">var movie </w:t>
      </w:r>
      <w:r>
        <w:rPr>
          <w:rFonts w:ascii="Consolas" w:hAnsi="Consolas" w:cs="Consolas"/>
          <w:color w:val="0000FF"/>
          <w:sz w:val="19"/>
          <w:szCs w:val="19"/>
        </w:rPr>
        <w:t>in</w:t>
      </w:r>
      <w:r>
        <w:rPr>
          <w:rFonts w:ascii="Consolas" w:hAnsi="Consolas" w:cs="Consolas"/>
          <w:color w:val="000000"/>
          <w:sz w:val="19"/>
          <w:szCs w:val="19"/>
        </w:rPr>
        <w:t xml:space="preserve"> titles)</w:t>
      </w:r>
    </w:p>
    <w:p w14:paraId="55FF36CB" w14:textId="5FE50199"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E5DC05" w14:textId="6AA4944E"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011A58">
        <w:rPr>
          <w:rFonts w:ascii="Consolas" w:hAnsi="Consolas" w:cs="Consolas"/>
          <w:color w:val="000000"/>
          <w:sz w:val="19"/>
          <w:szCs w:val="19"/>
        </w:rPr>
        <w:tab/>
      </w:r>
      <w:bookmarkStart w:id="0" w:name="_GoBack"/>
      <w:bookmarkEnd w:id="0"/>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movie);</w:t>
      </w:r>
    </w:p>
    <w:p w14:paraId="1F36703A" w14:textId="61DDB8A8" w:rsidR="00D7540A" w:rsidRDefault="00D7540A" w:rsidP="00D7540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570418" w14:textId="7D3DD2CD" w:rsidR="00E61F48" w:rsidRDefault="00D7540A" w:rsidP="00D7540A">
      <w:pPr>
        <w:pStyle w:val="ListParagraph"/>
        <w:rPr>
          <w:rFonts w:ascii="Consolas" w:hAnsi="Consolas" w:cs="Consolas"/>
          <w:color w:val="000000"/>
          <w:sz w:val="19"/>
          <w:szCs w:val="19"/>
        </w:rPr>
      </w:pPr>
      <w:r>
        <w:rPr>
          <w:rFonts w:ascii="Consolas" w:hAnsi="Consolas" w:cs="Consolas"/>
          <w:color w:val="000000"/>
          <w:sz w:val="19"/>
          <w:szCs w:val="19"/>
        </w:rPr>
        <w:t>}</w:t>
      </w:r>
    </w:p>
    <w:p w14:paraId="413716DD" w14:textId="75400E47" w:rsidR="00555F88" w:rsidRDefault="00555F88" w:rsidP="00D7540A">
      <w:pPr>
        <w:pStyle w:val="ListParagraph"/>
      </w:pPr>
    </w:p>
    <w:p w14:paraId="77742842" w14:textId="77777777" w:rsidR="00006580" w:rsidRDefault="00006580" w:rsidP="00006580">
      <w:pPr>
        <w:pStyle w:val="ListParagraph"/>
      </w:pPr>
      <w:r>
        <w:t>2001: A SPACE ODYSSEY (1968) - G</w:t>
      </w:r>
    </w:p>
    <w:p w14:paraId="3E396D61" w14:textId="77777777" w:rsidR="00006580" w:rsidRDefault="00006580" w:rsidP="00006580">
      <w:pPr>
        <w:pStyle w:val="ListParagraph"/>
      </w:pPr>
      <w:r>
        <w:t>BEN-HUR (1959) - G</w:t>
      </w:r>
    </w:p>
    <w:p w14:paraId="3C25F064" w14:textId="77777777" w:rsidR="00006580" w:rsidRDefault="00006580" w:rsidP="00006580">
      <w:pPr>
        <w:pStyle w:val="ListParagraph"/>
      </w:pPr>
      <w:r>
        <w:t>CITY LIGHTS (1931) - G</w:t>
      </w:r>
    </w:p>
    <w:p w14:paraId="1683F11D" w14:textId="77777777" w:rsidR="00006580" w:rsidRDefault="00006580" w:rsidP="00006580">
      <w:pPr>
        <w:pStyle w:val="ListParagraph"/>
      </w:pPr>
      <w:r>
        <w:t>GONE WITH THE WIND (1939) - G</w:t>
      </w:r>
    </w:p>
    <w:p w14:paraId="5EC5B5A2" w14:textId="77777777" w:rsidR="00006580" w:rsidRDefault="00006580" w:rsidP="00006580">
      <w:pPr>
        <w:pStyle w:val="ListParagraph"/>
      </w:pPr>
      <w:r>
        <w:t>MODERN TIMES (1936) - G</w:t>
      </w:r>
    </w:p>
    <w:p w14:paraId="61D5E85C" w14:textId="77777777" w:rsidR="00006580" w:rsidRDefault="00006580" w:rsidP="00006580">
      <w:pPr>
        <w:pStyle w:val="ListParagraph"/>
      </w:pPr>
      <w:r>
        <w:t>SINGIN' IN THE RAIN (1952) - G</w:t>
      </w:r>
    </w:p>
    <w:p w14:paraId="663FE976" w14:textId="77777777" w:rsidR="00006580" w:rsidRDefault="00006580" w:rsidP="00006580">
      <w:pPr>
        <w:pStyle w:val="ListParagraph"/>
      </w:pPr>
      <w:r>
        <w:t>SNOW WHITE AND THE SEVEN DWARFS (1937) - G</w:t>
      </w:r>
    </w:p>
    <w:p w14:paraId="3CEC3E1E" w14:textId="77777777" w:rsidR="00006580" w:rsidRDefault="00006580" w:rsidP="00006580">
      <w:pPr>
        <w:pStyle w:val="ListParagraph"/>
      </w:pPr>
      <w:r>
        <w:t>THE SOUND OF MUSIC (1965) - G</w:t>
      </w:r>
    </w:p>
    <w:p w14:paraId="4E17CE1A" w14:textId="77777777" w:rsidR="00006580" w:rsidRDefault="00006580" w:rsidP="00006580">
      <w:pPr>
        <w:pStyle w:val="ListParagraph"/>
      </w:pPr>
      <w:r>
        <w:t>TOY STORY (1995) - G</w:t>
      </w:r>
    </w:p>
    <w:p w14:paraId="024AA70C" w14:textId="77777777" w:rsidR="00006580" w:rsidRDefault="00006580" w:rsidP="00006580">
      <w:pPr>
        <w:pStyle w:val="ListParagraph"/>
      </w:pPr>
      <w:r>
        <w:t>A STREETCAR NAMED DESIRE (1951) - PG</w:t>
      </w:r>
    </w:p>
    <w:p w14:paraId="04F7248C" w14:textId="77777777" w:rsidR="00006580" w:rsidRDefault="00006580" w:rsidP="00006580">
      <w:pPr>
        <w:pStyle w:val="ListParagraph"/>
      </w:pPr>
      <w:r>
        <w:t>ALL THE PRESIDENT'S MEN (1976) - PG</w:t>
      </w:r>
    </w:p>
    <w:p w14:paraId="1841B048" w14:textId="77777777" w:rsidR="00006580" w:rsidRDefault="00006580" w:rsidP="00006580">
      <w:pPr>
        <w:pStyle w:val="ListParagraph"/>
      </w:pPr>
      <w:r>
        <w:t>AMERICAN GRAFFITI (1973) - PG</w:t>
      </w:r>
    </w:p>
    <w:p w14:paraId="2B148514" w14:textId="77777777" w:rsidR="00006580" w:rsidRDefault="00006580" w:rsidP="00006580">
      <w:pPr>
        <w:pStyle w:val="ListParagraph"/>
      </w:pPr>
      <w:r>
        <w:t>ANNIE HALL (1977) - PG</w:t>
      </w:r>
    </w:p>
    <w:p w14:paraId="4D420D12" w14:textId="77777777" w:rsidR="00006580" w:rsidRDefault="00006580" w:rsidP="00006580">
      <w:pPr>
        <w:pStyle w:val="ListParagraph"/>
      </w:pPr>
      <w:r>
        <w:t>BUTCH CASSIDY AND THE SUNDANCE KID (1969) - PG</w:t>
      </w:r>
    </w:p>
    <w:p w14:paraId="79FC4197" w14:textId="77777777" w:rsidR="00006580" w:rsidRDefault="00006580" w:rsidP="00006580">
      <w:pPr>
        <w:pStyle w:val="ListParagraph"/>
      </w:pPr>
      <w:r>
        <w:t>CABARET (1972) - PG</w:t>
      </w:r>
    </w:p>
    <w:p w14:paraId="5D6D427A" w14:textId="77777777" w:rsidR="00006580" w:rsidRDefault="00006580" w:rsidP="00006580">
      <w:pPr>
        <w:pStyle w:val="ListParagraph"/>
      </w:pPr>
      <w:r>
        <w:t>CASABLANCA (1942) - PG</w:t>
      </w:r>
    </w:p>
    <w:p w14:paraId="439C2FA4" w14:textId="77777777" w:rsidR="00006580" w:rsidRDefault="00006580" w:rsidP="00006580">
      <w:pPr>
        <w:pStyle w:val="ListParagraph"/>
      </w:pPr>
      <w:r>
        <w:t>CITIZEN KANE (1941) - PG</w:t>
      </w:r>
    </w:p>
    <w:p w14:paraId="59DC80F1" w14:textId="77777777" w:rsidR="00006580" w:rsidRDefault="00006580" w:rsidP="00006580">
      <w:pPr>
        <w:pStyle w:val="ListParagraph"/>
      </w:pPr>
      <w:r>
        <w:lastRenderedPageBreak/>
        <w:t>DR. STRANGELOVE (1964) - PG</w:t>
      </w:r>
    </w:p>
    <w:p w14:paraId="7B4B79A2" w14:textId="77777777" w:rsidR="00006580" w:rsidRDefault="00006580" w:rsidP="00006580">
      <w:pPr>
        <w:pStyle w:val="ListParagraph"/>
      </w:pPr>
      <w:r>
        <w:t>E.T. THE EXTRA-TERRESTRIAL (1982) - PG</w:t>
      </w:r>
    </w:p>
    <w:p w14:paraId="1986451F" w14:textId="77777777" w:rsidR="00006580" w:rsidRDefault="00006580" w:rsidP="00006580">
      <w:pPr>
        <w:pStyle w:val="ListParagraph"/>
      </w:pPr>
      <w:r>
        <w:t>HIGH NOON (1952) - PG</w:t>
      </w:r>
    </w:p>
    <w:p w14:paraId="4F16871C" w14:textId="77777777" w:rsidR="00006580" w:rsidRDefault="00006580" w:rsidP="00006580">
      <w:pPr>
        <w:pStyle w:val="ListParagraph"/>
      </w:pPr>
      <w:r>
        <w:t>IT'S A WONDERFUL LIFE (1946) - PG</w:t>
      </w:r>
    </w:p>
    <w:p w14:paraId="2E4A16A3" w14:textId="77777777" w:rsidR="00006580" w:rsidRDefault="00006580" w:rsidP="00006580">
      <w:pPr>
        <w:pStyle w:val="ListParagraph"/>
      </w:pPr>
      <w:r>
        <w:t>JAWS (1975) - PG</w:t>
      </w:r>
    </w:p>
    <w:p w14:paraId="6B534068" w14:textId="77777777" w:rsidR="00006580" w:rsidRDefault="00006580" w:rsidP="00006580">
      <w:pPr>
        <w:pStyle w:val="ListParagraph"/>
      </w:pPr>
      <w:r>
        <w:t>LAWRENCE OF ARABIA (1962) - PG</w:t>
      </w:r>
    </w:p>
    <w:p w14:paraId="73DAC3C6" w14:textId="77777777" w:rsidR="00006580" w:rsidRDefault="00006580" w:rsidP="00006580">
      <w:pPr>
        <w:pStyle w:val="ListParagraph"/>
      </w:pPr>
      <w:r>
        <w:t>RAIDERS OF THE LOST ARK (1981) - PG</w:t>
      </w:r>
    </w:p>
    <w:p w14:paraId="2A9575A6" w14:textId="77777777" w:rsidR="00006580" w:rsidRDefault="00006580" w:rsidP="00006580">
      <w:pPr>
        <w:pStyle w:val="ListParagraph"/>
      </w:pPr>
      <w:r>
        <w:t>REAR WINDOW (1954) - PG</w:t>
      </w:r>
    </w:p>
    <w:p w14:paraId="42CF1861" w14:textId="77777777" w:rsidR="00006580" w:rsidRDefault="00006580" w:rsidP="00006580">
      <w:pPr>
        <w:pStyle w:val="ListParagraph"/>
      </w:pPr>
      <w:r>
        <w:t>ROCKY (1976) - PG</w:t>
      </w:r>
    </w:p>
    <w:p w14:paraId="1DE7081F" w14:textId="77777777" w:rsidR="00006580" w:rsidRDefault="00006580" w:rsidP="00006580">
      <w:pPr>
        <w:pStyle w:val="ListParagraph"/>
      </w:pPr>
      <w:r>
        <w:t>STAR WARS (1977) - PG</w:t>
      </w:r>
    </w:p>
    <w:p w14:paraId="432F60A8" w14:textId="77777777" w:rsidR="00006580" w:rsidRDefault="00006580" w:rsidP="00006580">
      <w:pPr>
        <w:pStyle w:val="ListParagraph"/>
      </w:pPr>
      <w:r>
        <w:t>THE AFRICAN QUEEN (1951) - PG</w:t>
      </w:r>
    </w:p>
    <w:p w14:paraId="0B9BED3E" w14:textId="77777777" w:rsidR="00006580" w:rsidRDefault="00006580" w:rsidP="00006580">
      <w:pPr>
        <w:pStyle w:val="ListParagraph"/>
      </w:pPr>
      <w:r>
        <w:t>THE BRIDGE ON THE RIVER KWAI (1957) - PG</w:t>
      </w:r>
    </w:p>
    <w:p w14:paraId="77E91FB0" w14:textId="77777777" w:rsidR="00006580" w:rsidRDefault="00006580" w:rsidP="00006580">
      <w:pPr>
        <w:pStyle w:val="ListParagraph"/>
      </w:pPr>
      <w:r>
        <w:t>THE GRADUATE (1967) - PG</w:t>
      </w:r>
    </w:p>
    <w:p w14:paraId="45719DAC" w14:textId="77777777" w:rsidR="00006580" w:rsidRDefault="00006580" w:rsidP="00006580">
      <w:pPr>
        <w:pStyle w:val="ListParagraph"/>
      </w:pPr>
      <w:r>
        <w:t>THE WIZARD OF OZ (1939) - PG</w:t>
      </w:r>
    </w:p>
    <w:p w14:paraId="32BA9757" w14:textId="77777777" w:rsidR="00006580" w:rsidRDefault="00006580" w:rsidP="00006580">
      <w:pPr>
        <w:pStyle w:val="ListParagraph"/>
      </w:pPr>
      <w:r>
        <w:t>TOOTSIE (1982) - PG</w:t>
      </w:r>
    </w:p>
    <w:p w14:paraId="3B4CC5DD" w14:textId="77777777" w:rsidR="00006580" w:rsidRDefault="00006580" w:rsidP="00006580">
      <w:pPr>
        <w:pStyle w:val="ListParagraph"/>
      </w:pPr>
      <w:r>
        <w:t>VERTIGO (1958) - PG</w:t>
      </w:r>
    </w:p>
    <w:p w14:paraId="0B4F8049" w14:textId="77777777" w:rsidR="00006580" w:rsidRDefault="00006580" w:rsidP="00006580">
      <w:pPr>
        <w:pStyle w:val="ListParagraph"/>
      </w:pPr>
      <w:r>
        <w:t>FORREST GUMP (1994) - PG13</w:t>
      </w:r>
    </w:p>
    <w:p w14:paraId="03F93190" w14:textId="77777777" w:rsidR="00006580" w:rsidRDefault="00006580" w:rsidP="00006580">
      <w:pPr>
        <w:pStyle w:val="ListParagraph"/>
      </w:pPr>
      <w:r>
        <w:t>SPARTACUS (1960) - PG13</w:t>
      </w:r>
    </w:p>
    <w:p w14:paraId="09EF07E7" w14:textId="77777777" w:rsidR="00006580" w:rsidRDefault="00006580" w:rsidP="00006580">
      <w:pPr>
        <w:pStyle w:val="ListParagraph"/>
      </w:pPr>
      <w:r>
        <w:t>THE LORD OF THE RINGS: THE FELLOWSHIP OF THE RING (2001) - PG13</w:t>
      </w:r>
    </w:p>
    <w:p w14:paraId="320EF14D" w14:textId="77777777" w:rsidR="00006580" w:rsidRDefault="00006580" w:rsidP="00006580">
      <w:pPr>
        <w:pStyle w:val="ListParagraph"/>
      </w:pPr>
      <w:r>
        <w:t>THE SIXTH SENSE (1999) - PG13</w:t>
      </w:r>
    </w:p>
    <w:p w14:paraId="024BDC49" w14:textId="77777777" w:rsidR="00006580" w:rsidRDefault="00006580" w:rsidP="00006580">
      <w:pPr>
        <w:pStyle w:val="ListParagraph"/>
      </w:pPr>
      <w:r>
        <w:t>TITANIC (1997) - PG13</w:t>
      </w:r>
    </w:p>
    <w:p w14:paraId="334E90AC" w14:textId="77777777" w:rsidR="00006580" w:rsidRDefault="00006580" w:rsidP="00006580">
      <w:pPr>
        <w:pStyle w:val="ListParagraph"/>
      </w:pPr>
      <w:r>
        <w:t>A CLOCKWORK ORANGE (1971) - R</w:t>
      </w:r>
    </w:p>
    <w:p w14:paraId="6810DA25" w14:textId="77777777" w:rsidR="00006580" w:rsidRDefault="00006580" w:rsidP="00006580">
      <w:pPr>
        <w:pStyle w:val="ListParagraph"/>
      </w:pPr>
      <w:r>
        <w:t>APOCALYPSE NOW (1979) - R</w:t>
      </w:r>
    </w:p>
    <w:p w14:paraId="698DAF1B" w14:textId="77777777" w:rsidR="00006580" w:rsidRDefault="00006580" w:rsidP="00006580">
      <w:pPr>
        <w:pStyle w:val="ListParagraph"/>
      </w:pPr>
      <w:r>
        <w:t>BLADE RUNNER (1982) - R</w:t>
      </w:r>
    </w:p>
    <w:p w14:paraId="7B838DB3" w14:textId="77777777" w:rsidR="00006580" w:rsidRDefault="00006580" w:rsidP="00006580">
      <w:pPr>
        <w:pStyle w:val="ListParagraph"/>
      </w:pPr>
      <w:r>
        <w:t>BONNIE AND CLYDE (1967) - R</w:t>
      </w:r>
    </w:p>
    <w:p w14:paraId="00E005A4" w14:textId="77777777" w:rsidR="00006580" w:rsidRDefault="00006580" w:rsidP="00006580">
      <w:pPr>
        <w:pStyle w:val="ListParagraph"/>
      </w:pPr>
      <w:r>
        <w:t>CHINATOWN (1974) - R</w:t>
      </w:r>
    </w:p>
    <w:p w14:paraId="2D451090" w14:textId="77777777" w:rsidR="00006580" w:rsidRDefault="00006580" w:rsidP="00006580">
      <w:pPr>
        <w:pStyle w:val="ListParagraph"/>
      </w:pPr>
      <w:r>
        <w:t>DO THE RIGHT THING (1989) - R</w:t>
      </w:r>
    </w:p>
    <w:p w14:paraId="4D992FB1" w14:textId="77777777" w:rsidR="00006580" w:rsidRDefault="00006580" w:rsidP="00006580">
      <w:pPr>
        <w:pStyle w:val="ListParagraph"/>
      </w:pPr>
      <w:r>
        <w:t>EASY RIDER (1969) - R</w:t>
      </w:r>
    </w:p>
    <w:p w14:paraId="08C7744E" w14:textId="77777777" w:rsidR="00006580" w:rsidRDefault="00006580" w:rsidP="00006580">
      <w:pPr>
        <w:pStyle w:val="ListParagraph"/>
      </w:pPr>
      <w:r>
        <w:t>GOODFELLAS (1990) - R</w:t>
      </w:r>
    </w:p>
    <w:p w14:paraId="66C58BC8" w14:textId="77777777" w:rsidR="00006580" w:rsidRDefault="00006580" w:rsidP="00006580">
      <w:pPr>
        <w:pStyle w:val="ListParagraph"/>
      </w:pPr>
      <w:r>
        <w:t>M*A*S*H (1970) - R</w:t>
      </w:r>
    </w:p>
    <w:p w14:paraId="43906161" w14:textId="77777777" w:rsidR="00006580" w:rsidRDefault="00006580" w:rsidP="00006580">
      <w:pPr>
        <w:pStyle w:val="ListParagraph"/>
      </w:pPr>
      <w:r>
        <w:t>MIDNIGHT COWBOY (1969) - R</w:t>
      </w:r>
    </w:p>
    <w:p w14:paraId="14F4AB65" w14:textId="77777777" w:rsidR="00006580" w:rsidRDefault="00006580" w:rsidP="00006580">
      <w:pPr>
        <w:pStyle w:val="ListParagraph"/>
      </w:pPr>
      <w:r>
        <w:t>NASHVILLE (1975) - R</w:t>
      </w:r>
    </w:p>
    <w:p w14:paraId="095FFD6A" w14:textId="77777777" w:rsidR="00006580" w:rsidRDefault="00006580" w:rsidP="00006580">
      <w:pPr>
        <w:pStyle w:val="ListParagraph"/>
      </w:pPr>
      <w:r>
        <w:t>NETWORK (1976) - R</w:t>
      </w:r>
    </w:p>
    <w:p w14:paraId="42897611" w14:textId="77777777" w:rsidR="00006580" w:rsidRDefault="00006580" w:rsidP="00006580">
      <w:pPr>
        <w:pStyle w:val="ListParagraph"/>
      </w:pPr>
      <w:r>
        <w:t>ONE FLEW OVER THE CUCKOO'S NEST (1975) - R</w:t>
      </w:r>
    </w:p>
    <w:p w14:paraId="2E834A9C" w14:textId="77777777" w:rsidR="00006580" w:rsidRDefault="00006580" w:rsidP="00006580">
      <w:pPr>
        <w:pStyle w:val="ListParagraph"/>
      </w:pPr>
      <w:r>
        <w:t>PLATOON (1986) - R</w:t>
      </w:r>
    </w:p>
    <w:p w14:paraId="7DD213BE" w14:textId="77777777" w:rsidR="00006580" w:rsidRDefault="00006580" w:rsidP="00006580">
      <w:pPr>
        <w:pStyle w:val="ListParagraph"/>
      </w:pPr>
      <w:r>
        <w:t>PSYCHO (1960) - R</w:t>
      </w:r>
    </w:p>
    <w:p w14:paraId="7F4C4E64" w14:textId="77777777" w:rsidR="00006580" w:rsidRDefault="00006580" w:rsidP="00006580">
      <w:pPr>
        <w:pStyle w:val="ListParagraph"/>
      </w:pPr>
      <w:r>
        <w:t>PULP FICTION (1994) - R</w:t>
      </w:r>
    </w:p>
    <w:p w14:paraId="2D684199" w14:textId="77777777" w:rsidR="00006580" w:rsidRDefault="00006580" w:rsidP="00006580">
      <w:pPr>
        <w:pStyle w:val="ListParagraph"/>
      </w:pPr>
      <w:r>
        <w:t>RAGING BULL (1980) - R</w:t>
      </w:r>
    </w:p>
    <w:p w14:paraId="13A95A62" w14:textId="77777777" w:rsidR="00006580" w:rsidRDefault="00006580" w:rsidP="00006580">
      <w:pPr>
        <w:pStyle w:val="ListParagraph"/>
      </w:pPr>
      <w:r>
        <w:t>SAVING PRIVATE RYAN (1998) - R</w:t>
      </w:r>
    </w:p>
    <w:p w14:paraId="62FD263C" w14:textId="77777777" w:rsidR="00006580" w:rsidRDefault="00006580" w:rsidP="00006580">
      <w:pPr>
        <w:pStyle w:val="ListParagraph"/>
      </w:pPr>
      <w:r>
        <w:t>SCHINDLER'S LIST (1993) - R</w:t>
      </w:r>
    </w:p>
    <w:p w14:paraId="24B0B453" w14:textId="77777777" w:rsidR="00006580" w:rsidRDefault="00006580" w:rsidP="00006580">
      <w:pPr>
        <w:pStyle w:val="ListParagraph"/>
      </w:pPr>
      <w:r>
        <w:t>SOPHIE'S CHOICE (1982) - R</w:t>
      </w:r>
    </w:p>
    <w:p w14:paraId="2A02968A" w14:textId="77777777" w:rsidR="00006580" w:rsidRDefault="00006580" w:rsidP="00006580">
      <w:pPr>
        <w:pStyle w:val="ListParagraph"/>
      </w:pPr>
      <w:r>
        <w:t>TAXI DRIVER (1976) - R</w:t>
      </w:r>
    </w:p>
    <w:p w14:paraId="4056036D" w14:textId="77777777" w:rsidR="00006580" w:rsidRDefault="00006580" w:rsidP="00006580">
      <w:pPr>
        <w:pStyle w:val="ListParagraph"/>
      </w:pPr>
      <w:r>
        <w:lastRenderedPageBreak/>
        <w:t>THE DEER HUNTER (1978) - R</w:t>
      </w:r>
    </w:p>
    <w:p w14:paraId="3ECE3787" w14:textId="77777777" w:rsidR="00006580" w:rsidRDefault="00006580" w:rsidP="00006580">
      <w:pPr>
        <w:pStyle w:val="ListParagraph"/>
      </w:pPr>
      <w:r>
        <w:t>THE FRENCH CONNECTION (1971) - R</w:t>
      </w:r>
    </w:p>
    <w:p w14:paraId="08350219" w14:textId="77777777" w:rsidR="00006580" w:rsidRDefault="00006580" w:rsidP="00006580">
      <w:pPr>
        <w:pStyle w:val="ListParagraph"/>
      </w:pPr>
      <w:r>
        <w:t>THE GODFATHER (1972) - R</w:t>
      </w:r>
    </w:p>
    <w:p w14:paraId="749E3A91" w14:textId="77777777" w:rsidR="00006580" w:rsidRDefault="00006580" w:rsidP="00006580">
      <w:pPr>
        <w:pStyle w:val="ListParagraph"/>
      </w:pPr>
      <w:r>
        <w:t>THE GODFATHER PART II (1974) - R</w:t>
      </w:r>
    </w:p>
    <w:p w14:paraId="7539C36F" w14:textId="77777777" w:rsidR="00006580" w:rsidRDefault="00006580" w:rsidP="00006580">
      <w:pPr>
        <w:pStyle w:val="ListParagraph"/>
      </w:pPr>
      <w:r>
        <w:t>THE LAST PICTURE SHOW (1971) - R</w:t>
      </w:r>
    </w:p>
    <w:p w14:paraId="440B75C8" w14:textId="77777777" w:rsidR="00006580" w:rsidRDefault="00006580" w:rsidP="00006580">
      <w:pPr>
        <w:pStyle w:val="ListParagraph"/>
      </w:pPr>
      <w:r>
        <w:t>THE SHAWSHANK REDEMPTION (1994) - R</w:t>
      </w:r>
    </w:p>
    <w:p w14:paraId="06B24843" w14:textId="77777777" w:rsidR="00006580" w:rsidRDefault="00006580" w:rsidP="00006580">
      <w:pPr>
        <w:pStyle w:val="ListParagraph"/>
      </w:pPr>
      <w:r>
        <w:t>THE SILENCE OF THE LAMBS (1991) - R</w:t>
      </w:r>
    </w:p>
    <w:p w14:paraId="008AD436" w14:textId="77777777" w:rsidR="00006580" w:rsidRDefault="00006580" w:rsidP="00006580">
      <w:pPr>
        <w:pStyle w:val="ListParagraph"/>
      </w:pPr>
      <w:r>
        <w:t>THE WILD BUNCH (1969) - R</w:t>
      </w:r>
    </w:p>
    <w:p w14:paraId="68FBD2FD" w14:textId="77777777" w:rsidR="00006580" w:rsidRDefault="00006580" w:rsidP="00006580">
      <w:pPr>
        <w:pStyle w:val="ListParagraph"/>
      </w:pPr>
      <w:r>
        <w:t>UNFORGIVEN (1992) - R</w:t>
      </w:r>
    </w:p>
    <w:p w14:paraId="1FDA16AB" w14:textId="77777777" w:rsidR="00006580" w:rsidRDefault="00006580" w:rsidP="00006580">
      <w:pPr>
        <w:pStyle w:val="ListParagraph"/>
      </w:pPr>
      <w:r>
        <w:t>12 ANGRY MEN (1957) - Not Rated</w:t>
      </w:r>
    </w:p>
    <w:p w14:paraId="0CA46C80" w14:textId="77777777" w:rsidR="00006580" w:rsidRDefault="00006580" w:rsidP="00006580">
      <w:pPr>
        <w:pStyle w:val="ListParagraph"/>
      </w:pPr>
      <w:r>
        <w:t>A NIGHT AT THE OPERA (1935) - Not Rated</w:t>
      </w:r>
    </w:p>
    <w:p w14:paraId="1AE31DD4" w14:textId="77777777" w:rsidR="00006580" w:rsidRDefault="00006580" w:rsidP="00006580">
      <w:pPr>
        <w:pStyle w:val="ListParagraph"/>
      </w:pPr>
      <w:r>
        <w:t>ALL ABOUT EVE (1950) - Not Rated</w:t>
      </w:r>
    </w:p>
    <w:p w14:paraId="15FC11C1" w14:textId="77777777" w:rsidR="00006580" w:rsidRDefault="00006580" w:rsidP="00006580">
      <w:pPr>
        <w:pStyle w:val="ListParagraph"/>
      </w:pPr>
      <w:r>
        <w:t>BRINGING UP BABY (1938) - Not Rated</w:t>
      </w:r>
    </w:p>
    <w:p w14:paraId="0241D463" w14:textId="77777777" w:rsidR="00006580" w:rsidRDefault="00006580" w:rsidP="00006580">
      <w:pPr>
        <w:pStyle w:val="ListParagraph"/>
      </w:pPr>
      <w:r>
        <w:t>DOUBLE INDEMNITY (1944) - Not Rated</w:t>
      </w:r>
    </w:p>
    <w:p w14:paraId="327D8114" w14:textId="77777777" w:rsidR="00006580" w:rsidRDefault="00006580" w:rsidP="00006580">
      <w:pPr>
        <w:pStyle w:val="ListParagraph"/>
      </w:pPr>
      <w:r>
        <w:t>DUCK SOUP (1933) - Not Rated</w:t>
      </w:r>
    </w:p>
    <w:p w14:paraId="13CDAF11" w14:textId="77777777" w:rsidR="00006580" w:rsidRDefault="00006580" w:rsidP="00006580">
      <w:pPr>
        <w:pStyle w:val="ListParagraph"/>
      </w:pPr>
      <w:r>
        <w:t>IN THE HEAT OF THE NIGHT (1967) - Not Rated</w:t>
      </w:r>
    </w:p>
    <w:p w14:paraId="54C1DEA4" w14:textId="77777777" w:rsidR="00006580" w:rsidRDefault="00006580" w:rsidP="00006580">
      <w:pPr>
        <w:pStyle w:val="ListParagraph"/>
      </w:pPr>
      <w:r>
        <w:t>INTOLERANCE (1916) - Not Rated</w:t>
      </w:r>
    </w:p>
    <w:p w14:paraId="2C870DA6" w14:textId="77777777" w:rsidR="00006580" w:rsidRDefault="00006580" w:rsidP="00006580">
      <w:pPr>
        <w:pStyle w:val="ListParagraph"/>
      </w:pPr>
      <w:r>
        <w:t>IT HAPPENED ONE NIGHT (1934) - Not Rated</w:t>
      </w:r>
    </w:p>
    <w:p w14:paraId="54236B80" w14:textId="77777777" w:rsidR="00006580" w:rsidRDefault="00006580" w:rsidP="00006580">
      <w:pPr>
        <w:pStyle w:val="ListParagraph"/>
      </w:pPr>
      <w:r>
        <w:t>KING KONG (1933) - Not Rated</w:t>
      </w:r>
    </w:p>
    <w:p w14:paraId="6DDFF14D" w14:textId="77777777" w:rsidR="00006580" w:rsidRDefault="00006580" w:rsidP="00006580">
      <w:pPr>
        <w:pStyle w:val="ListParagraph"/>
      </w:pPr>
      <w:r>
        <w:t>MR. SMITH GOES TO WASHINGTON (1939) - Not Rated</w:t>
      </w:r>
    </w:p>
    <w:p w14:paraId="43391514" w14:textId="77777777" w:rsidR="00006580" w:rsidRDefault="00006580" w:rsidP="00006580">
      <w:pPr>
        <w:pStyle w:val="ListParagraph"/>
      </w:pPr>
      <w:r>
        <w:t>NORTH BY NORTHWEST (1959) - Not Rated</w:t>
      </w:r>
    </w:p>
    <w:p w14:paraId="7FEA6EB6" w14:textId="77777777" w:rsidR="00006580" w:rsidRDefault="00006580" w:rsidP="00006580">
      <w:pPr>
        <w:pStyle w:val="ListParagraph"/>
      </w:pPr>
      <w:r>
        <w:t>ON THE WATERFRONT (1954) - Not Rated</w:t>
      </w:r>
    </w:p>
    <w:p w14:paraId="5FA64323" w14:textId="77777777" w:rsidR="00006580" w:rsidRDefault="00006580" w:rsidP="00006580">
      <w:pPr>
        <w:pStyle w:val="ListParagraph"/>
      </w:pPr>
      <w:r>
        <w:t>SHANE (1953) - Not Rated</w:t>
      </w:r>
    </w:p>
    <w:p w14:paraId="086A7BD9" w14:textId="77777777" w:rsidR="00006580" w:rsidRDefault="00006580" w:rsidP="00006580">
      <w:pPr>
        <w:pStyle w:val="ListParagraph"/>
      </w:pPr>
      <w:r>
        <w:t>SOME LIKE IT HOT (1959) - Not Rated</w:t>
      </w:r>
    </w:p>
    <w:p w14:paraId="781DD70C" w14:textId="77777777" w:rsidR="00006580" w:rsidRDefault="00006580" w:rsidP="00006580">
      <w:pPr>
        <w:pStyle w:val="ListParagraph"/>
      </w:pPr>
      <w:r>
        <w:t>SULLIVAN'S TRAVELS (1941) - Not Rated</w:t>
      </w:r>
    </w:p>
    <w:p w14:paraId="2BCFCF70" w14:textId="77777777" w:rsidR="00006580" w:rsidRDefault="00006580" w:rsidP="00006580">
      <w:pPr>
        <w:pStyle w:val="ListParagraph"/>
      </w:pPr>
      <w:r>
        <w:t>SUNRISE (1927) - Not Rated</w:t>
      </w:r>
    </w:p>
    <w:p w14:paraId="5E55BAB3" w14:textId="77777777" w:rsidR="00006580" w:rsidRDefault="00006580" w:rsidP="00006580">
      <w:pPr>
        <w:pStyle w:val="ListParagraph"/>
      </w:pPr>
      <w:r>
        <w:t>SUNSET BLVD. (1950) - Not Rated</w:t>
      </w:r>
    </w:p>
    <w:p w14:paraId="19E85C04" w14:textId="77777777" w:rsidR="00006580" w:rsidRDefault="00006580" w:rsidP="00006580">
      <w:pPr>
        <w:pStyle w:val="ListParagraph"/>
      </w:pPr>
      <w:r>
        <w:t>SWING TIME (1936) - Not Rated</w:t>
      </w:r>
    </w:p>
    <w:p w14:paraId="021ECA04" w14:textId="77777777" w:rsidR="00006580" w:rsidRDefault="00006580" w:rsidP="00006580">
      <w:pPr>
        <w:pStyle w:val="ListParagraph"/>
      </w:pPr>
      <w:r>
        <w:t>THE APARTMENT (1960) - Not Rated</w:t>
      </w:r>
    </w:p>
    <w:p w14:paraId="7238B6A5" w14:textId="77777777" w:rsidR="00006580" w:rsidRDefault="00006580" w:rsidP="00006580">
      <w:pPr>
        <w:pStyle w:val="ListParagraph"/>
      </w:pPr>
      <w:r>
        <w:t>THE BEST YEARS OF OUR LIVES (1946) - Not Rated</w:t>
      </w:r>
    </w:p>
    <w:p w14:paraId="04C3C4D2" w14:textId="77777777" w:rsidR="00006580" w:rsidRDefault="00006580" w:rsidP="00006580">
      <w:pPr>
        <w:pStyle w:val="ListParagraph"/>
      </w:pPr>
      <w:r>
        <w:t>THE GENERAL (1927) - Not Rated</w:t>
      </w:r>
    </w:p>
    <w:p w14:paraId="65624D7B" w14:textId="77777777" w:rsidR="00006580" w:rsidRDefault="00006580" w:rsidP="00006580">
      <w:pPr>
        <w:pStyle w:val="ListParagraph"/>
      </w:pPr>
      <w:r>
        <w:t>THE GOLD RUSH (1925) - Not Rated</w:t>
      </w:r>
    </w:p>
    <w:p w14:paraId="0743536F" w14:textId="77777777" w:rsidR="00006580" w:rsidRDefault="00006580" w:rsidP="00006580">
      <w:pPr>
        <w:pStyle w:val="ListParagraph"/>
      </w:pPr>
      <w:r>
        <w:t>THE GRAPES OF WRATH (1940) - Not Rated</w:t>
      </w:r>
    </w:p>
    <w:p w14:paraId="3CE48471" w14:textId="77777777" w:rsidR="00006580" w:rsidRDefault="00006580" w:rsidP="00006580">
      <w:pPr>
        <w:pStyle w:val="ListParagraph"/>
      </w:pPr>
      <w:r>
        <w:t>THE MALTESE FALCON (1941) - Not Rated</w:t>
      </w:r>
    </w:p>
    <w:p w14:paraId="25B9C8F5" w14:textId="77777777" w:rsidR="00006580" w:rsidRDefault="00006580" w:rsidP="00006580">
      <w:pPr>
        <w:pStyle w:val="ListParagraph"/>
      </w:pPr>
      <w:r>
        <w:t>THE PHILADELPHIA STORY (1940) - Not Rated</w:t>
      </w:r>
    </w:p>
    <w:p w14:paraId="635F13AD" w14:textId="77777777" w:rsidR="00006580" w:rsidRDefault="00006580" w:rsidP="00006580">
      <w:pPr>
        <w:pStyle w:val="ListParagraph"/>
      </w:pPr>
      <w:r>
        <w:t>THE SEARCHERS (1956) - Not Rated</w:t>
      </w:r>
    </w:p>
    <w:p w14:paraId="5182C849" w14:textId="77777777" w:rsidR="00006580" w:rsidRDefault="00006580" w:rsidP="00006580">
      <w:pPr>
        <w:pStyle w:val="ListParagraph"/>
      </w:pPr>
      <w:r>
        <w:t>THE TREASURE OF THE SIERRA MADRE (1948) - Not Rated</w:t>
      </w:r>
    </w:p>
    <w:p w14:paraId="214A7CB3" w14:textId="77777777" w:rsidR="00006580" w:rsidRDefault="00006580" w:rsidP="00006580">
      <w:pPr>
        <w:pStyle w:val="ListParagraph"/>
      </w:pPr>
      <w:r>
        <w:t>TO KILL A MOCKINGBIRD (1962) - Not Rated</w:t>
      </w:r>
    </w:p>
    <w:p w14:paraId="419EB33F" w14:textId="77777777" w:rsidR="00006580" w:rsidRDefault="00006580" w:rsidP="00006580">
      <w:pPr>
        <w:pStyle w:val="ListParagraph"/>
      </w:pPr>
      <w:r>
        <w:t>WEST SIDE STORY (1961) - Not Rated</w:t>
      </w:r>
    </w:p>
    <w:p w14:paraId="004F5806" w14:textId="77777777" w:rsidR="00006580" w:rsidRDefault="00006580" w:rsidP="00006580">
      <w:pPr>
        <w:pStyle w:val="ListParagraph"/>
      </w:pPr>
      <w:r>
        <w:t>WHO'S AFRAID OF VIRGINIA WOOLF? (1966) - Not Rated</w:t>
      </w:r>
    </w:p>
    <w:p w14:paraId="3570B773" w14:textId="7EF09360" w:rsidR="00556BB6" w:rsidRDefault="00006580" w:rsidP="00006580">
      <w:pPr>
        <w:pStyle w:val="ListParagraph"/>
      </w:pPr>
      <w:r>
        <w:t>YANKEE DOODLE DANDY (1942) - Not Rated</w:t>
      </w:r>
    </w:p>
    <w:p w14:paraId="1C76B9DA" w14:textId="77777777" w:rsidR="00E61F48" w:rsidRDefault="00E61F48" w:rsidP="00E61F48">
      <w:pPr>
        <w:pStyle w:val="ListParagraph"/>
      </w:pPr>
    </w:p>
    <w:p w14:paraId="1F009061" w14:textId="6E52C8BA" w:rsidR="00E079A3" w:rsidRDefault="00225590" w:rsidP="00B42B7B">
      <w:pPr>
        <w:pStyle w:val="ListParagraph"/>
        <w:numPr>
          <w:ilvl w:val="0"/>
          <w:numId w:val="5"/>
        </w:numPr>
      </w:pPr>
      <w:r>
        <w:lastRenderedPageBreak/>
        <w:t>Group the movies by number of words in the title. List the results by group (meaning the number of words in the title) and the number</w:t>
      </w:r>
      <w:r w:rsidR="005416B9">
        <w:t xml:space="preserve"> of</w:t>
      </w:r>
      <w:r>
        <w:t xml:space="preserve"> films in that group. Clearly label your results, please.</w:t>
      </w:r>
    </w:p>
    <w:p w14:paraId="78EB83B9" w14:textId="5F3F2244" w:rsidR="00006580" w:rsidRDefault="00006580" w:rsidP="00811FE3">
      <w:pPr>
        <w:pStyle w:val="ListParagraph"/>
      </w:pPr>
    </w:p>
    <w:p w14:paraId="1DC17E88" w14:textId="77777777" w:rsidR="003D5FE6" w:rsidRDefault="003D5FE6" w:rsidP="003D5FE6">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groupTitleLength</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GroupBy</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Title.Split</w:t>
      </w:r>
      <w:proofErr w:type="spellEnd"/>
      <w:r>
        <w:rPr>
          <w:rFonts w:ascii="Consolas" w:hAnsi="Consolas" w:cs="Consolas"/>
          <w:color w:val="000000"/>
          <w:sz w:val="19"/>
          <w:szCs w:val="19"/>
        </w:rPr>
        <w:t>(</w:t>
      </w:r>
      <w:r>
        <w:rPr>
          <w:rFonts w:ascii="Consolas" w:hAnsi="Consolas" w:cs="Consolas"/>
          <w:color w:val="A31515"/>
          <w:sz w:val="19"/>
          <w:szCs w:val="19"/>
        </w:rPr>
        <w:t>' '</w:t>
      </w:r>
      <w:r>
        <w:rPr>
          <w:rFonts w:ascii="Consolas" w:hAnsi="Consolas" w:cs="Consolas"/>
          <w:color w:val="000000"/>
          <w:sz w:val="19"/>
          <w:szCs w:val="19"/>
        </w:rPr>
        <w:t>).Count());</w:t>
      </w:r>
    </w:p>
    <w:p w14:paraId="231FF76F" w14:textId="5A2160CB" w:rsidR="003D5FE6" w:rsidRDefault="003D5FE6" w:rsidP="003D5FE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oupTitleLengt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groupTitleLength.OrderBy</w:t>
      </w:r>
      <w:proofErr w:type="spellEnd"/>
      <w:r>
        <w:rPr>
          <w:rFonts w:ascii="Consolas" w:hAnsi="Consolas" w:cs="Consolas"/>
          <w:color w:val="000000"/>
          <w:sz w:val="19"/>
          <w:szCs w:val="19"/>
        </w:rPr>
        <w:t xml:space="preserve">(movie =&gt; </w:t>
      </w:r>
      <w:proofErr w:type="spellStart"/>
      <w:proofErr w:type="gramStart"/>
      <w:r>
        <w:rPr>
          <w:rFonts w:ascii="Consolas" w:hAnsi="Consolas" w:cs="Consolas"/>
          <w:color w:val="000000"/>
          <w:sz w:val="19"/>
          <w:szCs w:val="19"/>
        </w:rPr>
        <w:t>movie.Key</w:t>
      </w:r>
      <w:proofErr w:type="spellEnd"/>
      <w:proofErr w:type="gramEnd"/>
      <w:r>
        <w:rPr>
          <w:rFonts w:ascii="Consolas" w:hAnsi="Consolas" w:cs="Consolas"/>
          <w:color w:val="000000"/>
          <w:sz w:val="19"/>
          <w:szCs w:val="19"/>
        </w:rPr>
        <w:t>);</w:t>
      </w:r>
    </w:p>
    <w:p w14:paraId="1C641081" w14:textId="4748EE85" w:rsidR="003D5FE6" w:rsidRDefault="003D5FE6" w:rsidP="003D5FE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each</w:t>
      </w:r>
      <w:r>
        <w:rPr>
          <w:rFonts w:ascii="Consolas" w:hAnsi="Consolas" w:cs="Consolas"/>
          <w:color w:val="000000"/>
          <w:sz w:val="19"/>
          <w:szCs w:val="19"/>
        </w:rPr>
        <w:t>(</w:t>
      </w:r>
      <w:proofErr w:type="gramEnd"/>
      <w:r>
        <w:rPr>
          <w:rFonts w:ascii="Consolas" w:hAnsi="Consolas" w:cs="Consolas"/>
          <w:color w:val="000000"/>
          <w:sz w:val="19"/>
          <w:szCs w:val="19"/>
        </w:rPr>
        <w:t xml:space="preserve">var length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groupTitleLength</w:t>
      </w:r>
      <w:proofErr w:type="spellEnd"/>
      <w:r>
        <w:rPr>
          <w:rFonts w:ascii="Consolas" w:hAnsi="Consolas" w:cs="Consolas"/>
          <w:color w:val="000000"/>
          <w:sz w:val="19"/>
          <w:szCs w:val="19"/>
        </w:rPr>
        <w:t>)</w:t>
      </w:r>
    </w:p>
    <w:p w14:paraId="45D9DAA9" w14:textId="6593A756" w:rsidR="003D5FE6" w:rsidRDefault="003D5FE6" w:rsidP="003D5FE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1A66F44" w14:textId="77777777" w:rsidR="003D5FE6" w:rsidRDefault="003D5FE6" w:rsidP="003D5FE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proofErr w:type="gramStart"/>
      <w:r>
        <w:rPr>
          <w:rFonts w:ascii="Consolas" w:hAnsi="Consolas" w:cs="Consolas"/>
          <w:color w:val="000000"/>
          <w:sz w:val="19"/>
          <w:szCs w:val="19"/>
        </w:rPr>
        <w:t>length.Key</w:t>
      </w:r>
      <w:proofErr w:type="spellEnd"/>
      <w:proofErr w:type="gramEnd"/>
      <w:r>
        <w:rPr>
          <w:rFonts w:ascii="Consolas" w:hAnsi="Consolas" w:cs="Consolas"/>
          <w:color w:val="000000"/>
          <w:sz w:val="19"/>
          <w:szCs w:val="19"/>
        </w:rPr>
        <w:t>}</w:t>
      </w:r>
      <w:r>
        <w:rPr>
          <w:rFonts w:ascii="Consolas" w:hAnsi="Consolas" w:cs="Consolas"/>
          <w:color w:val="A31515"/>
          <w:sz w:val="19"/>
          <w:szCs w:val="19"/>
        </w:rPr>
        <w:t xml:space="preserve"> word long titles has </w:t>
      </w:r>
      <w:r>
        <w:rPr>
          <w:rFonts w:ascii="Consolas" w:hAnsi="Consolas" w:cs="Consolas"/>
          <w:color w:val="000000"/>
          <w:sz w:val="19"/>
          <w:szCs w:val="19"/>
        </w:rPr>
        <w:t>{</w:t>
      </w:r>
      <w:proofErr w:type="spellStart"/>
      <w:r>
        <w:rPr>
          <w:rFonts w:ascii="Consolas" w:hAnsi="Consolas" w:cs="Consolas"/>
          <w:color w:val="000000"/>
          <w:sz w:val="19"/>
          <w:szCs w:val="19"/>
        </w:rPr>
        <w:t>length.Count</w:t>
      </w:r>
      <w:proofErr w:type="spellEnd"/>
      <w:r>
        <w:rPr>
          <w:rFonts w:ascii="Consolas" w:hAnsi="Consolas" w:cs="Consolas"/>
          <w:color w:val="000000"/>
          <w:sz w:val="19"/>
          <w:szCs w:val="19"/>
        </w:rPr>
        <w:t>()}</w:t>
      </w:r>
      <w:r>
        <w:rPr>
          <w:rFonts w:ascii="Consolas" w:hAnsi="Consolas" w:cs="Consolas"/>
          <w:color w:val="A31515"/>
          <w:sz w:val="19"/>
          <w:szCs w:val="19"/>
        </w:rPr>
        <w:t xml:space="preserve"> movies."</w:t>
      </w:r>
      <w:r>
        <w:rPr>
          <w:rFonts w:ascii="Consolas" w:hAnsi="Consolas" w:cs="Consolas"/>
          <w:color w:val="000000"/>
          <w:sz w:val="19"/>
          <w:szCs w:val="19"/>
        </w:rPr>
        <w:t>);</w:t>
      </w:r>
    </w:p>
    <w:p w14:paraId="0FC163E4" w14:textId="457A43CC" w:rsidR="00811FE3" w:rsidRDefault="003D5FE6" w:rsidP="00B0676E">
      <w:pPr>
        <w:pStyle w:val="ListParagraph"/>
        <w:rPr>
          <w:rFonts w:ascii="Consolas" w:hAnsi="Consolas" w:cs="Consolas"/>
          <w:color w:val="000000"/>
          <w:sz w:val="19"/>
          <w:szCs w:val="19"/>
        </w:rPr>
      </w:pPr>
      <w:r>
        <w:rPr>
          <w:rFonts w:ascii="Consolas" w:hAnsi="Consolas" w:cs="Consolas"/>
          <w:color w:val="000000"/>
          <w:sz w:val="19"/>
          <w:szCs w:val="19"/>
        </w:rPr>
        <w:t>}</w:t>
      </w:r>
    </w:p>
    <w:p w14:paraId="2D97C66C" w14:textId="77777777" w:rsidR="00746327" w:rsidRDefault="00746327" w:rsidP="00B0676E">
      <w:pPr>
        <w:pStyle w:val="ListParagraph"/>
      </w:pPr>
    </w:p>
    <w:p w14:paraId="1061A404" w14:textId="77777777" w:rsidR="008A50A0" w:rsidRDefault="008A50A0" w:rsidP="008A50A0">
      <w:pPr>
        <w:pStyle w:val="ListParagraph"/>
      </w:pPr>
      <w:proofErr w:type="gramStart"/>
      <w:r>
        <w:t>1 word</w:t>
      </w:r>
      <w:proofErr w:type="gramEnd"/>
      <w:r>
        <w:t xml:space="preserve"> long titles has 20 movies.</w:t>
      </w:r>
    </w:p>
    <w:p w14:paraId="0CDDD4B8" w14:textId="77777777" w:rsidR="008A50A0" w:rsidRDefault="008A50A0" w:rsidP="008A50A0">
      <w:pPr>
        <w:pStyle w:val="ListParagraph"/>
      </w:pPr>
      <w:proofErr w:type="gramStart"/>
      <w:r>
        <w:t>2 word</w:t>
      </w:r>
      <w:proofErr w:type="gramEnd"/>
      <w:r>
        <w:t xml:space="preserve"> long titles has 31 movies.</w:t>
      </w:r>
    </w:p>
    <w:p w14:paraId="35365137" w14:textId="77777777" w:rsidR="008A50A0" w:rsidRDefault="008A50A0" w:rsidP="008A50A0">
      <w:pPr>
        <w:pStyle w:val="ListParagraph"/>
      </w:pPr>
      <w:proofErr w:type="gramStart"/>
      <w:r>
        <w:t>3 word</w:t>
      </w:r>
      <w:proofErr w:type="gramEnd"/>
      <w:r>
        <w:t xml:space="preserve"> long titles has 21 movies.</w:t>
      </w:r>
    </w:p>
    <w:p w14:paraId="7FD6718F" w14:textId="77777777" w:rsidR="008A50A0" w:rsidRDefault="008A50A0" w:rsidP="008A50A0">
      <w:pPr>
        <w:pStyle w:val="ListParagraph"/>
      </w:pPr>
      <w:proofErr w:type="gramStart"/>
      <w:r>
        <w:t>4 word</w:t>
      </w:r>
      <w:proofErr w:type="gramEnd"/>
      <w:r>
        <w:t xml:space="preserve"> long titles has 15 movies.</w:t>
      </w:r>
    </w:p>
    <w:p w14:paraId="60CF7F32" w14:textId="77777777" w:rsidR="008A50A0" w:rsidRDefault="008A50A0" w:rsidP="008A50A0">
      <w:pPr>
        <w:pStyle w:val="ListParagraph"/>
      </w:pPr>
      <w:proofErr w:type="gramStart"/>
      <w:r>
        <w:t>5 word</w:t>
      </w:r>
      <w:proofErr w:type="gramEnd"/>
      <w:r>
        <w:t xml:space="preserve"> long titles has 5 movies.</w:t>
      </w:r>
    </w:p>
    <w:p w14:paraId="134F91EF" w14:textId="77777777" w:rsidR="008A50A0" w:rsidRDefault="008A50A0" w:rsidP="008A50A0">
      <w:pPr>
        <w:pStyle w:val="ListParagraph"/>
      </w:pPr>
      <w:proofErr w:type="gramStart"/>
      <w:r>
        <w:t>6 word</w:t>
      </w:r>
      <w:proofErr w:type="gramEnd"/>
      <w:r>
        <w:t xml:space="preserve"> long titles has 7 movies.</w:t>
      </w:r>
    </w:p>
    <w:p w14:paraId="1BABC241" w14:textId="7825DACF" w:rsidR="00BD470E" w:rsidRDefault="008A50A0" w:rsidP="008A50A0">
      <w:pPr>
        <w:pStyle w:val="ListParagraph"/>
      </w:pPr>
      <w:proofErr w:type="gramStart"/>
      <w:r>
        <w:t>10 word</w:t>
      </w:r>
      <w:proofErr w:type="gramEnd"/>
      <w:r>
        <w:t xml:space="preserve"> long titles has 1 movies.</w:t>
      </w:r>
    </w:p>
    <w:p w14:paraId="5F481D53" w14:textId="77777777" w:rsidR="00987075" w:rsidRDefault="00987075" w:rsidP="008A50A0">
      <w:pPr>
        <w:pStyle w:val="ListParagraph"/>
      </w:pPr>
    </w:p>
    <w:p w14:paraId="55DF3ABE" w14:textId="63139B11" w:rsidR="005B5BFC" w:rsidRDefault="005B5BFC" w:rsidP="00B42B7B">
      <w:pPr>
        <w:pStyle w:val="ListParagraph"/>
        <w:numPr>
          <w:ilvl w:val="0"/>
          <w:numId w:val="5"/>
        </w:numPr>
      </w:pPr>
      <w:r>
        <w:t>My teenager is 15 and may watch any film that is rated G, PG, or PG-13. How many films from the master list could they watch? Which films are they?</w:t>
      </w:r>
    </w:p>
    <w:p w14:paraId="0230CEDF" w14:textId="12BA65D8" w:rsidR="004D41A0" w:rsidRDefault="004D41A0" w:rsidP="002C0D3E">
      <w:pPr>
        <w:pStyle w:val="ListParagraph"/>
      </w:pPr>
    </w:p>
    <w:p w14:paraId="5DF31249" w14:textId="77777777" w:rsidR="00E001BF" w:rsidRDefault="00E001BF" w:rsidP="00E001BF">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kidsMovies</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movies.Where</w:t>
      </w:r>
      <w:proofErr w:type="spellEnd"/>
      <w:proofErr w:type="gramEnd"/>
      <w:r>
        <w:rPr>
          <w:rFonts w:ascii="Consolas" w:hAnsi="Consolas" w:cs="Consolas"/>
          <w:color w:val="000000"/>
          <w:sz w:val="19"/>
          <w:szCs w:val="19"/>
        </w:rPr>
        <w:t xml:space="preserve">(movie =&gt;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 xml:space="preserve"> == MPAARating.PG13 ||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 xml:space="preserve"> == MPAARating.PG || </w:t>
      </w:r>
      <w:proofErr w:type="spellStart"/>
      <w:r>
        <w:rPr>
          <w:rFonts w:ascii="Consolas" w:hAnsi="Consolas" w:cs="Consolas"/>
          <w:color w:val="000000"/>
          <w:sz w:val="19"/>
          <w:szCs w:val="19"/>
        </w:rPr>
        <w:t>movie.Rating</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PAARating.G</w:t>
      </w:r>
      <w:proofErr w:type="spellEnd"/>
      <w:r>
        <w:rPr>
          <w:rFonts w:ascii="Consolas" w:hAnsi="Consolas" w:cs="Consolas"/>
          <w:color w:val="000000"/>
          <w:sz w:val="19"/>
          <w:szCs w:val="19"/>
        </w:rPr>
        <w:t>);</w:t>
      </w:r>
    </w:p>
    <w:p w14:paraId="511157E1" w14:textId="1C835FEC" w:rsidR="00E001BF" w:rsidRDefault="00E001BF" w:rsidP="00E00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here are </w:t>
      </w:r>
      <w:r>
        <w:rPr>
          <w:rFonts w:ascii="Consolas" w:hAnsi="Consolas" w:cs="Consolas"/>
          <w:color w:val="000000"/>
          <w:sz w:val="19"/>
          <w:szCs w:val="19"/>
        </w:rPr>
        <w:t>{</w:t>
      </w:r>
      <w:proofErr w:type="spellStart"/>
      <w:r>
        <w:rPr>
          <w:rFonts w:ascii="Consolas" w:hAnsi="Consolas" w:cs="Consolas"/>
          <w:color w:val="000000"/>
          <w:sz w:val="19"/>
          <w:szCs w:val="19"/>
        </w:rPr>
        <w:t>kidsMovies.Count</w:t>
      </w:r>
      <w:proofErr w:type="spellEnd"/>
      <w:r>
        <w:rPr>
          <w:rFonts w:ascii="Consolas" w:hAnsi="Consolas" w:cs="Consolas"/>
          <w:color w:val="000000"/>
          <w:sz w:val="19"/>
          <w:szCs w:val="19"/>
        </w:rPr>
        <w:t>()}</w:t>
      </w:r>
      <w:r>
        <w:rPr>
          <w:rFonts w:ascii="Consolas" w:hAnsi="Consolas" w:cs="Consolas"/>
          <w:color w:val="A31515"/>
          <w:sz w:val="19"/>
          <w:szCs w:val="19"/>
        </w:rPr>
        <w:t xml:space="preserve"> movies that are non-adult friendly."</w:t>
      </w:r>
      <w:r>
        <w:rPr>
          <w:rFonts w:ascii="Consolas" w:hAnsi="Consolas" w:cs="Consolas"/>
          <w:color w:val="000000"/>
          <w:sz w:val="19"/>
          <w:szCs w:val="19"/>
        </w:rPr>
        <w:t>);</w:t>
      </w:r>
    </w:p>
    <w:p w14:paraId="21653905" w14:textId="3B4CD97D" w:rsidR="00E001BF" w:rsidRDefault="00E001BF" w:rsidP="00E00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E633FC">
        <w:rPr>
          <w:rFonts w:ascii="Consolas" w:hAnsi="Consolas" w:cs="Consolas"/>
          <w:color w:val="000000"/>
          <w:sz w:val="19"/>
          <w:szCs w:val="19"/>
        </w:rPr>
        <w:tab/>
      </w:r>
      <w:r>
        <w:rPr>
          <w:rFonts w:ascii="Consolas" w:hAnsi="Consolas" w:cs="Consolas"/>
          <w:color w:val="000000"/>
          <w:sz w:val="19"/>
          <w:szCs w:val="19"/>
        </w:rPr>
        <w:t xml:space="preserve">StringBuilder build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ringBuilder(</w:t>
      </w:r>
      <w:proofErr w:type="gramEnd"/>
      <w:r>
        <w:rPr>
          <w:rFonts w:ascii="Consolas" w:hAnsi="Consolas" w:cs="Consolas"/>
          <w:color w:val="000000"/>
          <w:sz w:val="19"/>
          <w:szCs w:val="19"/>
        </w:rPr>
        <w:t>);</w:t>
      </w:r>
    </w:p>
    <w:p w14:paraId="434925F8" w14:textId="7ACB47CF" w:rsidR="00E001BF" w:rsidRDefault="00E001BF" w:rsidP="00E00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99071D">
        <w:rPr>
          <w:rFonts w:ascii="Consolas" w:hAnsi="Consolas" w:cs="Consolas"/>
          <w:color w:val="000000"/>
          <w:sz w:val="19"/>
          <w:szCs w:val="19"/>
        </w:rPr>
        <w:t xml:space="preserve"> </w:t>
      </w:r>
      <w:r>
        <w:rPr>
          <w:rFonts w:ascii="Consolas" w:hAnsi="Consolas" w:cs="Consolas"/>
          <w:color w:val="000000"/>
          <w:sz w:val="19"/>
          <w:szCs w:val="19"/>
        </w:rPr>
        <w:t xml:space="preserve">     </w:t>
      </w:r>
      <w:proofErr w:type="gramStart"/>
      <w:r>
        <w:rPr>
          <w:rFonts w:ascii="Consolas" w:hAnsi="Consolas" w:cs="Consolas"/>
          <w:color w:val="0000FF"/>
          <w:sz w:val="19"/>
          <w:szCs w:val="19"/>
        </w:rPr>
        <w:t>foreach</w:t>
      </w:r>
      <w:r>
        <w:rPr>
          <w:rFonts w:ascii="Consolas" w:hAnsi="Consolas" w:cs="Consolas"/>
          <w:color w:val="000000"/>
          <w:sz w:val="19"/>
          <w:szCs w:val="19"/>
        </w:rPr>
        <w:t>(</w:t>
      </w:r>
      <w:proofErr w:type="gramEnd"/>
      <w:r>
        <w:rPr>
          <w:rFonts w:ascii="Consolas" w:hAnsi="Consolas" w:cs="Consolas"/>
          <w:color w:val="000000"/>
          <w:sz w:val="19"/>
          <w:szCs w:val="19"/>
        </w:rPr>
        <w:t xml:space="preserve">var movi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kidsMovies</w:t>
      </w:r>
      <w:proofErr w:type="spellEnd"/>
      <w:r>
        <w:rPr>
          <w:rFonts w:ascii="Consolas" w:hAnsi="Consolas" w:cs="Consolas"/>
          <w:color w:val="000000"/>
          <w:sz w:val="19"/>
          <w:szCs w:val="19"/>
        </w:rPr>
        <w:t>)</w:t>
      </w:r>
    </w:p>
    <w:p w14:paraId="68427AED" w14:textId="49A0B727" w:rsidR="00E001BF" w:rsidRDefault="00E001BF" w:rsidP="00E00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72BC26" w14:textId="77777777" w:rsidR="00E001BF" w:rsidRDefault="00E001BF" w:rsidP="00E00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uild.Append</w:t>
      </w:r>
      <w:proofErr w:type="spellEnd"/>
      <w:proofErr w:type="gram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Title</w:t>
      </w:r>
      <w:proofErr w:type="spellEnd"/>
      <w:r>
        <w:rPr>
          <w:rFonts w:ascii="Consolas" w:hAnsi="Consolas" w:cs="Consolas"/>
          <w:color w:val="000000"/>
          <w:sz w:val="19"/>
          <w:szCs w:val="19"/>
        </w:rPr>
        <w:t>}</w:t>
      </w:r>
      <w:r>
        <w:rPr>
          <w:rFonts w:ascii="Consolas" w:hAnsi="Consolas" w:cs="Consolas"/>
          <w:color w:val="A31515"/>
          <w:sz w:val="19"/>
          <w:szCs w:val="19"/>
        </w:rPr>
        <w:t>, "</w:t>
      </w:r>
      <w:r>
        <w:rPr>
          <w:rFonts w:ascii="Consolas" w:hAnsi="Consolas" w:cs="Consolas"/>
          <w:color w:val="000000"/>
          <w:sz w:val="19"/>
          <w:szCs w:val="19"/>
        </w:rPr>
        <w:t>);</w:t>
      </w:r>
    </w:p>
    <w:p w14:paraId="21A8E6C8" w14:textId="379D4E28" w:rsidR="00E001BF" w:rsidRDefault="00E001BF" w:rsidP="00E001B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EF90AA" w14:textId="77777777" w:rsidR="00792C7A" w:rsidRDefault="00E001BF" w:rsidP="00792C7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build.Length</w:t>
      </w:r>
      <w:proofErr w:type="spellEnd"/>
      <w:proofErr w:type="gramEnd"/>
      <w:r>
        <w:rPr>
          <w:rFonts w:ascii="Consolas" w:hAnsi="Consolas" w:cs="Consolas"/>
          <w:color w:val="000000"/>
          <w:sz w:val="19"/>
          <w:szCs w:val="19"/>
        </w:rPr>
        <w:t xml:space="preserve"> -= 2;</w:t>
      </w:r>
    </w:p>
    <w:p w14:paraId="13E1D6CE" w14:textId="7DF63FFB" w:rsidR="002C0D3E" w:rsidRPr="00792C7A" w:rsidRDefault="00E001BF" w:rsidP="00792C7A">
      <w:pPr>
        <w:autoSpaceDE w:val="0"/>
        <w:autoSpaceDN w:val="0"/>
        <w:adjustRightInd w:val="0"/>
        <w:spacing w:after="0" w:line="240" w:lineRule="auto"/>
        <w:rPr>
          <w:rFonts w:ascii="Consolas" w:hAnsi="Consolas" w:cs="Consolas"/>
          <w:color w:val="000000"/>
          <w:sz w:val="19"/>
          <w:szCs w:val="19"/>
        </w:rPr>
      </w:pPr>
      <w:r w:rsidRPr="00792C7A">
        <w:rPr>
          <w:rFonts w:ascii="Consolas" w:hAnsi="Consolas" w:cs="Consolas"/>
          <w:color w:val="000000"/>
          <w:sz w:val="19"/>
          <w:szCs w:val="19"/>
        </w:rPr>
        <w:t xml:space="preserve">       </w:t>
      </w:r>
      <w:proofErr w:type="spellStart"/>
      <w:r w:rsidRPr="00792C7A">
        <w:rPr>
          <w:rFonts w:ascii="Consolas" w:hAnsi="Consolas" w:cs="Consolas"/>
          <w:color w:val="000000"/>
          <w:sz w:val="19"/>
          <w:szCs w:val="19"/>
        </w:rPr>
        <w:t>Console.WriteLine</w:t>
      </w:r>
      <w:proofErr w:type="spellEnd"/>
      <w:r w:rsidRPr="00792C7A">
        <w:rPr>
          <w:rFonts w:ascii="Consolas" w:hAnsi="Consolas" w:cs="Consolas"/>
          <w:color w:val="000000"/>
          <w:sz w:val="19"/>
          <w:szCs w:val="19"/>
        </w:rPr>
        <w:t>(</w:t>
      </w:r>
      <w:r w:rsidRPr="00792C7A">
        <w:rPr>
          <w:rFonts w:ascii="Consolas" w:hAnsi="Consolas" w:cs="Consolas"/>
          <w:color w:val="A31515"/>
          <w:sz w:val="19"/>
          <w:szCs w:val="19"/>
        </w:rPr>
        <w:t xml:space="preserve">$"These films are: </w:t>
      </w:r>
      <w:r w:rsidRPr="00792C7A">
        <w:rPr>
          <w:rFonts w:ascii="Consolas" w:hAnsi="Consolas" w:cs="Consolas"/>
          <w:color w:val="000000"/>
          <w:sz w:val="19"/>
          <w:szCs w:val="19"/>
        </w:rPr>
        <w:t>{build}</w:t>
      </w:r>
      <w:r w:rsidRPr="00792C7A">
        <w:rPr>
          <w:rFonts w:ascii="Consolas" w:hAnsi="Consolas" w:cs="Consolas"/>
          <w:color w:val="A31515"/>
          <w:sz w:val="19"/>
          <w:szCs w:val="19"/>
        </w:rPr>
        <w:t>"</w:t>
      </w:r>
      <w:r w:rsidRPr="00792C7A">
        <w:rPr>
          <w:rFonts w:ascii="Consolas" w:hAnsi="Consolas" w:cs="Consolas"/>
          <w:color w:val="000000"/>
          <w:sz w:val="19"/>
          <w:szCs w:val="19"/>
        </w:rPr>
        <w:t>);</w:t>
      </w:r>
    </w:p>
    <w:p w14:paraId="7274E3E8" w14:textId="6672D6FF" w:rsidR="002C0D3E" w:rsidRDefault="002C0D3E" w:rsidP="002C0D3E">
      <w:pPr>
        <w:pStyle w:val="ListParagraph"/>
      </w:pPr>
    </w:p>
    <w:p w14:paraId="0F8FFABB" w14:textId="77777777" w:rsidR="00A51814" w:rsidRDefault="00A51814" w:rsidP="00A51814">
      <w:pPr>
        <w:pStyle w:val="ListParagraph"/>
      </w:pPr>
      <w:r>
        <w:t>There are 38 movies that are non-adult friendly.</w:t>
      </w:r>
    </w:p>
    <w:p w14:paraId="5EAEF237" w14:textId="219288CA" w:rsidR="00102A4F" w:rsidRPr="00B42B7B" w:rsidRDefault="00A51814" w:rsidP="00A51814">
      <w:pPr>
        <w:pStyle w:val="ListParagraph"/>
      </w:pPr>
      <w:r>
        <w:t>These films are: CITIZEN KANE, CASABLANCA, SINGIN' IN THE RAIN, GONE WITH THE WIND, LAWRENCE OF ARABIA, VERTIGO, THE WIZARD OF OZ, CITY LIGHTS, STAR WARS, 2001: A SPACE ODYSSEY, THE GRADUATE, IT'S A WONDERFUL LIFE, E.T. THE EXTRA-TERRESTRIAL, HIGH NOON, SNOW WHITE AND THE SEVEN DWARFS, ANNIE HALL, THE BRIDGE ON THE RIVER KWAI, DR. STRANGELOVE, THE SOUND OF MUSIC, A STREETCAR NAMED DESIRE, REAR WINDOW, THE LORD OF THE RINGS: THE FELLOWSHIP OF THE RING, JAWS, ROCKY, AMERICAN GRAFFITI, CABARET, THE AFRICAN QUEEN, RAIDERS OF THE LOST ARK, TOOTSIE, BUTCH CASSIDY AND THE SUNDANCE KID, FORREST GUMP, ALL THE PRESIDENT'S MEN, MODERN TIMES, SPARTACUS, TITANIC, THE SIXTH SENSE, TOY STORY, BEN-HUR</w:t>
      </w:r>
    </w:p>
    <w:p w14:paraId="6D69A936" w14:textId="66490C1F" w:rsidR="00402FEB" w:rsidRDefault="00402FEB" w:rsidP="00402FEB">
      <w:pPr>
        <w:pStyle w:val="Heading1"/>
      </w:pPr>
      <w:r>
        <w:lastRenderedPageBreak/>
        <w:t>What you’ll need</w:t>
      </w:r>
    </w:p>
    <w:p w14:paraId="6D69A938" w14:textId="1E4CBC09" w:rsidR="003D0535" w:rsidRDefault="005416B9" w:rsidP="003D0535">
      <w:pPr>
        <w:pStyle w:val="ListParagraph"/>
        <w:numPr>
          <w:ilvl w:val="0"/>
          <w:numId w:val="4"/>
        </w:numPr>
      </w:pPr>
      <w:r>
        <w:t>LINQ</w:t>
      </w:r>
    </w:p>
    <w:p w14:paraId="00D65621" w14:textId="4E8D17E3" w:rsidR="005416B9" w:rsidRDefault="005416B9" w:rsidP="003D0535">
      <w:pPr>
        <w:pStyle w:val="ListParagraph"/>
        <w:numPr>
          <w:ilvl w:val="0"/>
          <w:numId w:val="4"/>
        </w:numPr>
      </w:pPr>
      <w:r>
        <w:t>Referencing external DLLs</w:t>
      </w:r>
    </w:p>
    <w:p w14:paraId="6D69A939" w14:textId="77777777" w:rsidR="00957EE5" w:rsidRDefault="00480FB5" w:rsidP="00217C00">
      <w:pPr>
        <w:pStyle w:val="Heading1"/>
      </w:pPr>
      <w:r>
        <w:t>You should check out</w:t>
      </w:r>
    </w:p>
    <w:p w14:paraId="6D69A93A" w14:textId="64BA9979" w:rsidR="003D2D21" w:rsidRDefault="005416B9" w:rsidP="003D2D21">
      <w:pPr>
        <w:pStyle w:val="ListParagraph"/>
        <w:numPr>
          <w:ilvl w:val="0"/>
          <w:numId w:val="4"/>
        </w:numPr>
      </w:pPr>
      <w:r>
        <w:t>MSDN documentation on the Enumerable class</w:t>
      </w:r>
    </w:p>
    <w:p w14:paraId="6D69A93B" w14:textId="77777777" w:rsidR="00217C00" w:rsidRDefault="00217C00" w:rsidP="00217C00">
      <w:pPr>
        <w:pStyle w:val="Heading1"/>
      </w:pPr>
      <w:r>
        <w:t>Rubric</w:t>
      </w:r>
    </w:p>
    <w:p w14:paraId="6D69A93C" w14:textId="12E4DA87" w:rsidR="00667310" w:rsidRDefault="00667310" w:rsidP="009C39ED">
      <w:pPr>
        <w:spacing w:after="0"/>
      </w:pPr>
      <w:r w:rsidRPr="00667310">
        <w:rPr>
          <w:b/>
          <w:color w:val="FF0000"/>
        </w:rPr>
        <w:t>Automatic 0</w:t>
      </w:r>
      <w:r>
        <w:t xml:space="preserve"> – You fail to use </w:t>
      </w:r>
      <w:r w:rsidR="002A27EE">
        <w:t>LINQ in each query, your answers are not readable, or your doc is not able to be graded for any reason.</w:t>
      </w:r>
    </w:p>
    <w:p w14:paraId="6D69A93D" w14:textId="77777777" w:rsidR="00667310" w:rsidRPr="00E20B44" w:rsidRDefault="00667310" w:rsidP="009C39ED">
      <w:pPr>
        <w:spacing w:after="0"/>
      </w:pPr>
    </w:p>
    <w:p w14:paraId="6D69A946" w14:textId="24D237A6" w:rsidR="00E20B44" w:rsidRDefault="00A66645" w:rsidP="00D27227">
      <w:pPr>
        <w:spacing w:after="0"/>
      </w:pPr>
      <w:r>
        <w:t xml:space="preserve">You will be awarded 8.33 points per </w:t>
      </w:r>
      <w:r w:rsidR="004E70E3">
        <w:t>query you answer correctly.</w:t>
      </w:r>
    </w:p>
    <w:p w14:paraId="6D69A947" w14:textId="77777777" w:rsidR="00D27227" w:rsidRDefault="00D27227" w:rsidP="00D27227">
      <w:pPr>
        <w:spacing w:after="0"/>
      </w:pPr>
    </w:p>
    <w:sectPr w:rsidR="00D272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C1034"/>
    <w:multiLevelType w:val="hybridMultilevel"/>
    <w:tmpl w:val="C1E05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80890"/>
    <w:multiLevelType w:val="hybridMultilevel"/>
    <w:tmpl w:val="7ECCE5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617C16"/>
    <w:multiLevelType w:val="hybridMultilevel"/>
    <w:tmpl w:val="22A0A6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A18BE"/>
    <w:multiLevelType w:val="hybridMultilevel"/>
    <w:tmpl w:val="C1E05A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5601DE"/>
    <w:multiLevelType w:val="hybridMultilevel"/>
    <w:tmpl w:val="620E17BA"/>
    <w:lvl w:ilvl="0" w:tplc="C95C77FC">
      <w:start w:val="5"/>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yNTI0NLC0MDIFcpV0lIJTi4sz8/NACgxrARWST6osAAAA"/>
  </w:docVars>
  <w:rsids>
    <w:rsidRoot w:val="0070355D"/>
    <w:rsid w:val="00006580"/>
    <w:rsid w:val="00011A58"/>
    <w:rsid w:val="00012CBE"/>
    <w:rsid w:val="0005551D"/>
    <w:rsid w:val="000A17E5"/>
    <w:rsid w:val="000B2D13"/>
    <w:rsid w:val="000C4412"/>
    <w:rsid w:val="000D4E07"/>
    <w:rsid w:val="000E7974"/>
    <w:rsid w:val="000F069B"/>
    <w:rsid w:val="000F10B1"/>
    <w:rsid w:val="000F601B"/>
    <w:rsid w:val="00102A4F"/>
    <w:rsid w:val="00103A76"/>
    <w:rsid w:val="00103B83"/>
    <w:rsid w:val="00107F7A"/>
    <w:rsid w:val="00114DCA"/>
    <w:rsid w:val="00115ED8"/>
    <w:rsid w:val="0013599E"/>
    <w:rsid w:val="00140E29"/>
    <w:rsid w:val="0014192D"/>
    <w:rsid w:val="0015475A"/>
    <w:rsid w:val="001601FE"/>
    <w:rsid w:val="00171845"/>
    <w:rsid w:val="001972A2"/>
    <w:rsid w:val="001B4AF1"/>
    <w:rsid w:val="001C10DD"/>
    <w:rsid w:val="001E0FC9"/>
    <w:rsid w:val="001E391F"/>
    <w:rsid w:val="001F5FB1"/>
    <w:rsid w:val="00210B16"/>
    <w:rsid w:val="00212888"/>
    <w:rsid w:val="00213917"/>
    <w:rsid w:val="0021532F"/>
    <w:rsid w:val="00215721"/>
    <w:rsid w:val="00217C00"/>
    <w:rsid w:val="00217C1E"/>
    <w:rsid w:val="00225590"/>
    <w:rsid w:val="00226DB7"/>
    <w:rsid w:val="00256745"/>
    <w:rsid w:val="00265EC9"/>
    <w:rsid w:val="00273919"/>
    <w:rsid w:val="00276F34"/>
    <w:rsid w:val="0028079A"/>
    <w:rsid w:val="0028278E"/>
    <w:rsid w:val="00291B1E"/>
    <w:rsid w:val="002A27EE"/>
    <w:rsid w:val="002C07E6"/>
    <w:rsid w:val="002C0D3E"/>
    <w:rsid w:val="002C75B8"/>
    <w:rsid w:val="002D6F41"/>
    <w:rsid w:val="002D7483"/>
    <w:rsid w:val="002D793A"/>
    <w:rsid w:val="002E0C02"/>
    <w:rsid w:val="002E1C43"/>
    <w:rsid w:val="002E33EC"/>
    <w:rsid w:val="002F2560"/>
    <w:rsid w:val="002F73F5"/>
    <w:rsid w:val="00310FB8"/>
    <w:rsid w:val="00311C39"/>
    <w:rsid w:val="00333BA3"/>
    <w:rsid w:val="00336765"/>
    <w:rsid w:val="0036348B"/>
    <w:rsid w:val="00363C4C"/>
    <w:rsid w:val="0037273C"/>
    <w:rsid w:val="003D0535"/>
    <w:rsid w:val="003D2D21"/>
    <w:rsid w:val="003D5FE6"/>
    <w:rsid w:val="003D64E3"/>
    <w:rsid w:val="003F21F6"/>
    <w:rsid w:val="00402D2F"/>
    <w:rsid w:val="00402FEB"/>
    <w:rsid w:val="0040430B"/>
    <w:rsid w:val="00417234"/>
    <w:rsid w:val="004350E6"/>
    <w:rsid w:val="00437837"/>
    <w:rsid w:val="004405AE"/>
    <w:rsid w:val="004741BF"/>
    <w:rsid w:val="00476C19"/>
    <w:rsid w:val="00480FB5"/>
    <w:rsid w:val="00490267"/>
    <w:rsid w:val="004919E9"/>
    <w:rsid w:val="004A0DF5"/>
    <w:rsid w:val="004A3CAF"/>
    <w:rsid w:val="004A523C"/>
    <w:rsid w:val="004B3992"/>
    <w:rsid w:val="004B7CDC"/>
    <w:rsid w:val="004D30FE"/>
    <w:rsid w:val="004D3264"/>
    <w:rsid w:val="004D41A0"/>
    <w:rsid w:val="004D73EF"/>
    <w:rsid w:val="004E5A8A"/>
    <w:rsid w:val="004E70E3"/>
    <w:rsid w:val="004F1601"/>
    <w:rsid w:val="005348F4"/>
    <w:rsid w:val="0054003F"/>
    <w:rsid w:val="005416B9"/>
    <w:rsid w:val="005475BC"/>
    <w:rsid w:val="00553AB7"/>
    <w:rsid w:val="005544EF"/>
    <w:rsid w:val="00555F88"/>
    <w:rsid w:val="00556BB6"/>
    <w:rsid w:val="005846DE"/>
    <w:rsid w:val="005A1183"/>
    <w:rsid w:val="005B5BFC"/>
    <w:rsid w:val="005C5820"/>
    <w:rsid w:val="005C7462"/>
    <w:rsid w:val="005D4E56"/>
    <w:rsid w:val="005D5F17"/>
    <w:rsid w:val="005D73B9"/>
    <w:rsid w:val="005F44A8"/>
    <w:rsid w:val="006211B7"/>
    <w:rsid w:val="00624291"/>
    <w:rsid w:val="00634076"/>
    <w:rsid w:val="00661B53"/>
    <w:rsid w:val="0066485C"/>
    <w:rsid w:val="00667310"/>
    <w:rsid w:val="00671BFF"/>
    <w:rsid w:val="006A125C"/>
    <w:rsid w:val="006A69B9"/>
    <w:rsid w:val="006C6EE0"/>
    <w:rsid w:val="006D7C3A"/>
    <w:rsid w:val="006E4B93"/>
    <w:rsid w:val="006F0CDC"/>
    <w:rsid w:val="0070355D"/>
    <w:rsid w:val="007108FA"/>
    <w:rsid w:val="00710F60"/>
    <w:rsid w:val="00715332"/>
    <w:rsid w:val="00730C9B"/>
    <w:rsid w:val="007317E4"/>
    <w:rsid w:val="0073582B"/>
    <w:rsid w:val="00746327"/>
    <w:rsid w:val="0075093A"/>
    <w:rsid w:val="00780F7B"/>
    <w:rsid w:val="00784638"/>
    <w:rsid w:val="00792C7A"/>
    <w:rsid w:val="007A36AA"/>
    <w:rsid w:val="007A7EA5"/>
    <w:rsid w:val="007B1846"/>
    <w:rsid w:val="007B19AF"/>
    <w:rsid w:val="007C6B8E"/>
    <w:rsid w:val="007D158E"/>
    <w:rsid w:val="007F1CA9"/>
    <w:rsid w:val="008044E8"/>
    <w:rsid w:val="00811FE3"/>
    <w:rsid w:val="00813C26"/>
    <w:rsid w:val="008175BC"/>
    <w:rsid w:val="008228D0"/>
    <w:rsid w:val="008455EA"/>
    <w:rsid w:val="00857B5A"/>
    <w:rsid w:val="00875CFC"/>
    <w:rsid w:val="00896CF8"/>
    <w:rsid w:val="008A50A0"/>
    <w:rsid w:val="008D0A18"/>
    <w:rsid w:val="008D21E5"/>
    <w:rsid w:val="008F4009"/>
    <w:rsid w:val="009026C7"/>
    <w:rsid w:val="00923932"/>
    <w:rsid w:val="00925364"/>
    <w:rsid w:val="00936227"/>
    <w:rsid w:val="00957EE5"/>
    <w:rsid w:val="00960A81"/>
    <w:rsid w:val="009636B5"/>
    <w:rsid w:val="00970BB7"/>
    <w:rsid w:val="00987075"/>
    <w:rsid w:val="0099071D"/>
    <w:rsid w:val="009918D0"/>
    <w:rsid w:val="009A1431"/>
    <w:rsid w:val="009A444A"/>
    <w:rsid w:val="009A68AF"/>
    <w:rsid w:val="009B1E6C"/>
    <w:rsid w:val="009B2E79"/>
    <w:rsid w:val="009C33B6"/>
    <w:rsid w:val="009C39ED"/>
    <w:rsid w:val="009C4901"/>
    <w:rsid w:val="009E6112"/>
    <w:rsid w:val="009E6457"/>
    <w:rsid w:val="009F3816"/>
    <w:rsid w:val="009F5615"/>
    <w:rsid w:val="00A10AEC"/>
    <w:rsid w:val="00A1201D"/>
    <w:rsid w:val="00A14E8B"/>
    <w:rsid w:val="00A2222C"/>
    <w:rsid w:val="00A26223"/>
    <w:rsid w:val="00A46BFD"/>
    <w:rsid w:val="00A47F0A"/>
    <w:rsid w:val="00A51814"/>
    <w:rsid w:val="00A66645"/>
    <w:rsid w:val="00A74E24"/>
    <w:rsid w:val="00A81CC7"/>
    <w:rsid w:val="00A83237"/>
    <w:rsid w:val="00A83565"/>
    <w:rsid w:val="00A84F7D"/>
    <w:rsid w:val="00A945B1"/>
    <w:rsid w:val="00A961FD"/>
    <w:rsid w:val="00AB2166"/>
    <w:rsid w:val="00AE14D9"/>
    <w:rsid w:val="00AE66E4"/>
    <w:rsid w:val="00AF6F7C"/>
    <w:rsid w:val="00B03EF4"/>
    <w:rsid w:val="00B0676E"/>
    <w:rsid w:val="00B1124E"/>
    <w:rsid w:val="00B3423D"/>
    <w:rsid w:val="00B42B7B"/>
    <w:rsid w:val="00B473DE"/>
    <w:rsid w:val="00B5057D"/>
    <w:rsid w:val="00B54345"/>
    <w:rsid w:val="00B607DD"/>
    <w:rsid w:val="00B74372"/>
    <w:rsid w:val="00B83815"/>
    <w:rsid w:val="00B91D1C"/>
    <w:rsid w:val="00BA3C7B"/>
    <w:rsid w:val="00BB3C57"/>
    <w:rsid w:val="00BB72A6"/>
    <w:rsid w:val="00BD470E"/>
    <w:rsid w:val="00BE1B3B"/>
    <w:rsid w:val="00BF4EC1"/>
    <w:rsid w:val="00C16026"/>
    <w:rsid w:val="00C35B44"/>
    <w:rsid w:val="00C45271"/>
    <w:rsid w:val="00C4575B"/>
    <w:rsid w:val="00C54D7F"/>
    <w:rsid w:val="00C57E6D"/>
    <w:rsid w:val="00C7208C"/>
    <w:rsid w:val="00C77824"/>
    <w:rsid w:val="00C96A6C"/>
    <w:rsid w:val="00CA7AEA"/>
    <w:rsid w:val="00CB0BC3"/>
    <w:rsid w:val="00CD1B12"/>
    <w:rsid w:val="00CD3704"/>
    <w:rsid w:val="00CF13D7"/>
    <w:rsid w:val="00CF72D9"/>
    <w:rsid w:val="00D0672E"/>
    <w:rsid w:val="00D121EB"/>
    <w:rsid w:val="00D20A90"/>
    <w:rsid w:val="00D22B2A"/>
    <w:rsid w:val="00D270DB"/>
    <w:rsid w:val="00D27227"/>
    <w:rsid w:val="00D34014"/>
    <w:rsid w:val="00D44C0F"/>
    <w:rsid w:val="00D44C1B"/>
    <w:rsid w:val="00D7055C"/>
    <w:rsid w:val="00D7540A"/>
    <w:rsid w:val="00D851D2"/>
    <w:rsid w:val="00D9358E"/>
    <w:rsid w:val="00D937D2"/>
    <w:rsid w:val="00DB0E30"/>
    <w:rsid w:val="00DC4B75"/>
    <w:rsid w:val="00DC5CAD"/>
    <w:rsid w:val="00DC5FE5"/>
    <w:rsid w:val="00DD008A"/>
    <w:rsid w:val="00DD4E46"/>
    <w:rsid w:val="00DE00F4"/>
    <w:rsid w:val="00DE6EC5"/>
    <w:rsid w:val="00DF47A1"/>
    <w:rsid w:val="00E001BF"/>
    <w:rsid w:val="00E06F6B"/>
    <w:rsid w:val="00E079A3"/>
    <w:rsid w:val="00E11263"/>
    <w:rsid w:val="00E15F40"/>
    <w:rsid w:val="00E20B44"/>
    <w:rsid w:val="00E267F9"/>
    <w:rsid w:val="00E26BB3"/>
    <w:rsid w:val="00E30CA2"/>
    <w:rsid w:val="00E3135E"/>
    <w:rsid w:val="00E323DE"/>
    <w:rsid w:val="00E34958"/>
    <w:rsid w:val="00E61F48"/>
    <w:rsid w:val="00E633FC"/>
    <w:rsid w:val="00E6514A"/>
    <w:rsid w:val="00E66F86"/>
    <w:rsid w:val="00E84736"/>
    <w:rsid w:val="00E909E5"/>
    <w:rsid w:val="00E90B89"/>
    <w:rsid w:val="00E93F95"/>
    <w:rsid w:val="00EA12C8"/>
    <w:rsid w:val="00EC1FCE"/>
    <w:rsid w:val="00EC2311"/>
    <w:rsid w:val="00EC58FF"/>
    <w:rsid w:val="00EC679A"/>
    <w:rsid w:val="00EC6AED"/>
    <w:rsid w:val="00EE06BB"/>
    <w:rsid w:val="00F06E51"/>
    <w:rsid w:val="00F308CE"/>
    <w:rsid w:val="00F36516"/>
    <w:rsid w:val="00F45831"/>
    <w:rsid w:val="00F80D1D"/>
    <w:rsid w:val="00F8298A"/>
    <w:rsid w:val="00F86B4E"/>
    <w:rsid w:val="00F93E18"/>
    <w:rsid w:val="00F953C6"/>
    <w:rsid w:val="00FA3EF2"/>
    <w:rsid w:val="00FA6332"/>
    <w:rsid w:val="00FB325F"/>
    <w:rsid w:val="00FC7C9D"/>
    <w:rsid w:val="00FF51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9A90B"/>
  <w15:docId w15:val="{1F10D5CE-E00D-488B-B1E9-47DABD13B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355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A36A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355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70355D"/>
    <w:pPr>
      <w:ind w:left="720"/>
      <w:contextualSpacing/>
    </w:pPr>
  </w:style>
  <w:style w:type="character" w:customStyle="1" w:styleId="Heading2Char">
    <w:name w:val="Heading 2 Char"/>
    <w:basedOn w:val="DefaultParagraphFont"/>
    <w:link w:val="Heading2"/>
    <w:uiPriority w:val="9"/>
    <w:rsid w:val="007A36AA"/>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7A36A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A36AA"/>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2</TotalTime>
  <Pages>8</Pages>
  <Words>1697</Words>
  <Characters>967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Neumont</Company>
  <LinksUpToDate>false</LinksUpToDate>
  <CharactersWithSpaces>1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ie King</dc:creator>
  <cp:lastModifiedBy>Jacky Luo</cp:lastModifiedBy>
  <cp:revision>233</cp:revision>
  <dcterms:created xsi:type="dcterms:W3CDTF">2013-07-26T13:35:00Z</dcterms:created>
  <dcterms:modified xsi:type="dcterms:W3CDTF">2018-07-16T22:41:00Z</dcterms:modified>
</cp:coreProperties>
</file>